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7482" w14:textId="0918AC9B" w:rsidR="00E34082" w:rsidRDefault="00E3408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>
        <w:rPr>
          <w:rFonts w:eastAsia="바탕"/>
          <w:b/>
          <w:szCs w:val="20"/>
          <w:lang w:eastAsia="ko-KR"/>
        </w:rPr>
        <w:t>Big Data Catalogue Data Schema</w:t>
      </w:r>
    </w:p>
    <w:p w14:paraId="7C3EBCBD" w14:textId="3843CD30" w:rsidR="00E34082" w:rsidRPr="003A0B65" w:rsidRDefault="00E34082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/>
          <w:bCs/>
          <w:szCs w:val="20"/>
          <w:lang w:eastAsia="ko-KR"/>
        </w:rPr>
        <w:t xml:space="preserve">version: </w:t>
      </w:r>
      <w:r w:rsidR="00361FAF">
        <w:rPr>
          <w:rFonts w:eastAsia="바탕"/>
          <w:bCs/>
          <w:szCs w:val="20"/>
          <w:lang w:eastAsia="ko-KR"/>
        </w:rPr>
        <w:t>2</w:t>
      </w:r>
      <w:r w:rsidRPr="003A0B65">
        <w:rPr>
          <w:rFonts w:eastAsia="바탕"/>
          <w:bCs/>
          <w:szCs w:val="20"/>
          <w:lang w:eastAsia="ko-KR"/>
        </w:rPr>
        <w:t>.</w:t>
      </w:r>
      <w:r w:rsidR="00361FAF">
        <w:rPr>
          <w:rFonts w:eastAsia="바탕"/>
          <w:bCs/>
          <w:szCs w:val="20"/>
          <w:lang w:eastAsia="ko-KR"/>
        </w:rPr>
        <w:t>0</w:t>
      </w:r>
    </w:p>
    <w:p w14:paraId="16F97359" w14:textId="49FF9316" w:rsid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 w:hint="eastAsia"/>
          <w:bCs/>
          <w:szCs w:val="20"/>
          <w:lang w:eastAsia="ko-KR"/>
        </w:rPr>
        <w:t>L</w:t>
      </w:r>
      <w:r w:rsidRPr="003A0B65">
        <w:rPr>
          <w:rFonts w:eastAsia="바탕"/>
          <w:bCs/>
          <w:szCs w:val="20"/>
          <w:lang w:eastAsia="ko-KR"/>
        </w:rPr>
        <w:t>ast update</w:t>
      </w:r>
      <w:r w:rsidR="0039744C">
        <w:rPr>
          <w:rFonts w:eastAsia="바탕"/>
          <w:bCs/>
          <w:szCs w:val="20"/>
          <w:lang w:eastAsia="ko-KR"/>
        </w:rPr>
        <w:t>d</w:t>
      </w:r>
      <w:r w:rsidRPr="003A0B65">
        <w:rPr>
          <w:rFonts w:eastAsia="바탕"/>
          <w:bCs/>
          <w:szCs w:val="20"/>
          <w:lang w:eastAsia="ko-KR"/>
        </w:rPr>
        <w:t xml:space="preserve">: </w:t>
      </w:r>
      <w:r w:rsidR="00D267A2">
        <w:rPr>
          <w:rFonts w:eastAsia="바탕"/>
          <w:bCs/>
          <w:szCs w:val="20"/>
          <w:lang w:eastAsia="ko-KR"/>
        </w:rPr>
        <w:t>Sep</w:t>
      </w:r>
      <w:r w:rsidRPr="003A0B65">
        <w:rPr>
          <w:rFonts w:eastAsia="바탕"/>
          <w:bCs/>
          <w:szCs w:val="20"/>
          <w:lang w:eastAsia="ko-KR"/>
        </w:rPr>
        <w:t xml:space="preserve">. </w:t>
      </w:r>
      <w:r w:rsidR="008B4E08">
        <w:rPr>
          <w:rFonts w:eastAsia="바탕"/>
          <w:bCs/>
          <w:szCs w:val="20"/>
          <w:lang w:eastAsia="ko-KR"/>
        </w:rPr>
        <w:t>2</w:t>
      </w:r>
      <w:r w:rsidR="00D267A2">
        <w:rPr>
          <w:rFonts w:eastAsia="바탕"/>
          <w:bCs/>
          <w:szCs w:val="20"/>
          <w:lang w:eastAsia="ko-KR"/>
        </w:rPr>
        <w:t>7</w:t>
      </w:r>
      <w:r w:rsidRPr="003A0B65">
        <w:rPr>
          <w:rFonts w:eastAsia="바탕"/>
          <w:bCs/>
          <w:szCs w:val="20"/>
          <w:vertAlign w:val="superscript"/>
          <w:lang w:eastAsia="ko-KR"/>
        </w:rPr>
        <w:t>th</w:t>
      </w:r>
      <w:r w:rsidRPr="003A0B65">
        <w:rPr>
          <w:rFonts w:eastAsia="바탕"/>
          <w:bCs/>
          <w:szCs w:val="20"/>
          <w:lang w:eastAsia="ko-KR"/>
        </w:rPr>
        <w:t>.2019</w:t>
      </w:r>
    </w:p>
    <w:p w14:paraId="19A2D231" w14:textId="77777777" w:rsidR="003A0B65" w:rsidRP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</w:p>
    <w:p w14:paraId="7DB555B0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21"/>
        <w:gridCol w:w="3054"/>
        <w:gridCol w:w="756"/>
        <w:gridCol w:w="1107"/>
        <w:gridCol w:w="2073"/>
      </w:tblGrid>
      <w:tr w:rsidR="008B4E08" w:rsidRPr="00172AD1" w14:paraId="0B950379" w14:textId="77777777" w:rsidTr="00D267A2">
        <w:tc>
          <w:tcPr>
            <w:tcW w:w="408" w:type="dxa"/>
          </w:tcPr>
          <w:p w14:paraId="30A54EA1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76" w:type="dxa"/>
          </w:tcPr>
          <w:p w14:paraId="50C63C8C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572" w:type="dxa"/>
          </w:tcPr>
          <w:p w14:paraId="600D9A54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04E66FB2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757B7B7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0" w:type="dxa"/>
          </w:tcPr>
          <w:p w14:paraId="1B2F95DD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4339E641" w14:textId="77777777" w:rsidTr="00D267A2">
        <w:tc>
          <w:tcPr>
            <w:tcW w:w="408" w:type="dxa"/>
            <w:shd w:val="clear" w:color="auto" w:fill="D9D9D9" w:themeFill="background1" w:themeFillShade="D9"/>
          </w:tcPr>
          <w:p w14:paraId="6EB2F7AB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76" w:type="dxa"/>
            <w:shd w:val="clear" w:color="auto" w:fill="D9D9D9" w:themeFill="background1" w:themeFillShade="D9"/>
          </w:tcPr>
          <w:p w14:paraId="62D45C9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3572" w:type="dxa"/>
            <w:shd w:val="clear" w:color="auto" w:fill="D9D9D9" w:themeFill="background1" w:themeFillShade="D9"/>
          </w:tcPr>
          <w:p w14:paraId="07F12EA1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A96902F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D262FAC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  <w:shd w:val="clear" w:color="auto" w:fill="D9D9D9" w:themeFill="background1" w:themeFillShade="D9"/>
          </w:tcPr>
          <w:p w14:paraId="0CFF8FB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ine 2 to 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</w:tr>
      <w:tr w:rsidR="008B4E08" w:rsidRPr="00172AD1" w14:paraId="0AA531A9" w14:textId="77777777" w:rsidTr="00D267A2">
        <w:tc>
          <w:tcPr>
            <w:tcW w:w="408" w:type="dxa"/>
          </w:tcPr>
          <w:p w14:paraId="1F4325FB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76" w:type="dxa"/>
          </w:tcPr>
          <w:p w14:paraId="6E14C3E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572" w:type="dxa"/>
          </w:tcPr>
          <w:p w14:paraId="2DAC7E30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sponsib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4D71C84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11D71FC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01AAA5BF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8B4E08" w:rsidRPr="00172AD1" w14:paraId="5E1517F1" w14:textId="77777777" w:rsidTr="00D267A2">
        <w:tc>
          <w:tcPr>
            <w:tcW w:w="408" w:type="dxa"/>
          </w:tcPr>
          <w:p w14:paraId="7E6EC66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76" w:type="dxa"/>
          </w:tcPr>
          <w:p w14:paraId="7ABD91F4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3572" w:type="dxa"/>
          </w:tcPr>
          <w:p w14:paraId="55953201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set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7AC2DA6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60189E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89D1AAD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8B4E08" w:rsidRPr="00172AD1" w14:paraId="0469F473" w14:textId="77777777" w:rsidTr="00D267A2">
        <w:tc>
          <w:tcPr>
            <w:tcW w:w="408" w:type="dxa"/>
          </w:tcPr>
          <w:p w14:paraId="6A44621F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76" w:type="dxa"/>
          </w:tcPr>
          <w:p w14:paraId="5C753CD7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3572" w:type="dxa"/>
          </w:tcPr>
          <w:p w14:paraId="18ABEE6E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sourc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16E6C223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DB279D4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2F88DF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8B4E08" w:rsidRPr="00172AD1" w14:paraId="2739767F" w14:textId="77777777" w:rsidTr="00D267A2">
        <w:tc>
          <w:tcPr>
            <w:tcW w:w="408" w:type="dxa"/>
          </w:tcPr>
          <w:p w14:paraId="6FD3A57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76" w:type="dxa"/>
          </w:tcPr>
          <w:p w14:paraId="257F76D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3572" w:type="dxa"/>
          </w:tcPr>
          <w:p w14:paraId="25FFAB6B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us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5C5FE503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5E1865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7EAD6A7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8B4E08" w:rsidRPr="00172AD1" w14:paraId="4EC0A16E" w14:textId="77777777" w:rsidTr="00D267A2">
        <w:tc>
          <w:tcPr>
            <w:tcW w:w="408" w:type="dxa"/>
          </w:tcPr>
          <w:p w14:paraId="6283B7F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76" w:type="dxa"/>
          </w:tcPr>
          <w:p w14:paraId="72351954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3572" w:type="dxa"/>
          </w:tcPr>
          <w:p w14:paraId="7A1997DC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rFonts w:eastAsia="맑은 고딕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42E3C5F0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72D5B2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620E041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8B4E08" w:rsidRPr="00172AD1" w14:paraId="7FA37EC2" w14:textId="77777777" w:rsidTr="00D267A2">
        <w:tc>
          <w:tcPr>
            <w:tcW w:w="408" w:type="dxa"/>
          </w:tcPr>
          <w:p w14:paraId="4EFDCB1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76" w:type="dxa"/>
          </w:tcPr>
          <w:p w14:paraId="7964C176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3572" w:type="dxa"/>
          </w:tcPr>
          <w:p w14:paraId="295ECE18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35153CDF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CCFBCD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74E49134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8B4E08" w:rsidRPr="00172AD1" w14:paraId="0941D084" w14:textId="77777777" w:rsidTr="00D267A2">
        <w:tc>
          <w:tcPr>
            <w:tcW w:w="408" w:type="dxa"/>
          </w:tcPr>
          <w:p w14:paraId="3E42D6E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76" w:type="dxa"/>
          </w:tcPr>
          <w:p w14:paraId="253A6010" w14:textId="77777777" w:rsidR="008B4E08" w:rsidRPr="00F77532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301ED9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3572" w:type="dxa"/>
          </w:tcPr>
          <w:p w14:paraId="4B8415FC" w14:textId="77777777" w:rsidR="008B4E08" w:rsidRPr="00F77532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>related data catalogue of the data catalogue</w:t>
            </w:r>
          </w:p>
        </w:tc>
        <w:tc>
          <w:tcPr>
            <w:tcW w:w="756" w:type="dxa"/>
          </w:tcPr>
          <w:p w14:paraId="254C4C06" w14:textId="77777777" w:rsidR="008B4E08" w:rsidRPr="00F77532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B0D5619" w14:textId="77777777" w:rsidR="008B4E08" w:rsidRPr="00F77532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49ACE7B4" w14:textId="77777777" w:rsidR="008B4E08" w:rsidRPr="00C917AE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C917AE">
              <w:rPr>
                <w:sz w:val="18"/>
                <w:lang w:val="en-US" w:eastAsia="ko-KR"/>
              </w:rPr>
              <w:t>BDC_</w:t>
            </w:r>
            <w:r w:rsidRPr="00C917AE">
              <w:rPr>
                <w:rFonts w:eastAsia="맑은 고딕" w:hint="eastAsia"/>
                <w:sz w:val="18"/>
                <w:lang w:val="en-US" w:eastAsia="ko-KR"/>
              </w:rPr>
              <w:t>C</w:t>
            </w:r>
            <w:r w:rsidRPr="00C917AE">
              <w:rPr>
                <w:rFonts w:eastAsia="맑은 고딕"/>
                <w:sz w:val="18"/>
                <w:lang w:val="en-US" w:eastAsia="ko-KR"/>
              </w:rPr>
              <w:t>atalogue</w:t>
            </w:r>
            <w:proofErr w:type="spellEnd"/>
          </w:p>
        </w:tc>
      </w:tr>
      <w:tr w:rsidR="008B4E08" w:rsidRPr="00172AD1" w14:paraId="0179CE90" w14:textId="77777777" w:rsidTr="00D267A2">
        <w:tc>
          <w:tcPr>
            <w:tcW w:w="408" w:type="dxa"/>
          </w:tcPr>
          <w:p w14:paraId="3CE90F8D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76" w:type="dxa"/>
          </w:tcPr>
          <w:p w14:paraId="54066585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title</w:t>
            </w:r>
          </w:p>
        </w:tc>
        <w:tc>
          <w:tcPr>
            <w:tcW w:w="3572" w:type="dxa"/>
          </w:tcPr>
          <w:p w14:paraId="14717C3B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tit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60B79FE6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F7E2ACB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263CB1B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6CC5878" w14:textId="77777777" w:rsidTr="00D267A2">
        <w:tc>
          <w:tcPr>
            <w:tcW w:w="408" w:type="dxa"/>
          </w:tcPr>
          <w:p w14:paraId="38F61612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76" w:type="dxa"/>
          </w:tcPr>
          <w:p w14:paraId="53B98D6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3572" w:type="dxa"/>
          </w:tcPr>
          <w:p w14:paraId="10718334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6DC327DF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2DD88E0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7D8E4C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D4F5C09" w14:textId="77777777" w:rsidTr="00D267A2">
        <w:tc>
          <w:tcPr>
            <w:tcW w:w="408" w:type="dxa"/>
          </w:tcPr>
          <w:p w14:paraId="386AA85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676" w:type="dxa"/>
          </w:tcPr>
          <w:p w14:paraId="6EC90D03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language</w:t>
            </w:r>
          </w:p>
        </w:tc>
        <w:tc>
          <w:tcPr>
            <w:tcW w:w="3572" w:type="dxa"/>
          </w:tcPr>
          <w:p w14:paraId="32050C26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langu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used within the data catalo</w:t>
            </w:r>
            <w:r>
              <w:rPr>
                <w:rFonts w:eastAsia="맑은 고딕"/>
                <w:sz w:val="18"/>
                <w:lang w:val="en-US" w:eastAsia="ko-KR"/>
              </w:rPr>
              <w:t>gu</w:t>
            </w:r>
            <w:r w:rsidRPr="00172AD1">
              <w:rPr>
                <w:rFonts w:eastAsia="맑은 고딕"/>
                <w:sz w:val="18"/>
                <w:lang w:val="en-US" w:eastAsia="ko-KR"/>
              </w:rPr>
              <w:t>e</w:t>
            </w:r>
          </w:p>
        </w:tc>
        <w:tc>
          <w:tcPr>
            <w:tcW w:w="756" w:type="dxa"/>
          </w:tcPr>
          <w:p w14:paraId="06AFE28D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492FF6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65D1DDC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RFC 5646</w:t>
            </w:r>
          </w:p>
        </w:tc>
      </w:tr>
      <w:tr w:rsidR="008B4E08" w:rsidRPr="00172AD1" w14:paraId="18C40D84" w14:textId="77777777" w:rsidTr="00D267A2">
        <w:tc>
          <w:tcPr>
            <w:tcW w:w="408" w:type="dxa"/>
          </w:tcPr>
          <w:p w14:paraId="588A9A50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  <w:tc>
          <w:tcPr>
            <w:tcW w:w="1676" w:type="dxa"/>
            <w:shd w:val="clear" w:color="auto" w:fill="auto"/>
          </w:tcPr>
          <w:p w14:paraId="584ECF1F" w14:textId="77777777" w:rsidR="008B4E08" w:rsidRPr="007D0A45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7D0A45">
              <w:rPr>
                <w:rFonts w:eastAsia="맑은 고딕"/>
                <w:sz w:val="18"/>
                <w:lang w:val="en-US" w:eastAsia="ko-KR"/>
              </w:rPr>
              <w:t>versionInfo</w:t>
            </w:r>
            <w:proofErr w:type="spellEnd"/>
          </w:p>
        </w:tc>
        <w:tc>
          <w:tcPr>
            <w:tcW w:w="3572" w:type="dxa"/>
          </w:tcPr>
          <w:p w14:paraId="626CACDB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vers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7E302A2B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8CEA0F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4A0117FD" w14:textId="77777777" w:rsidR="008B4E08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  <w:p w14:paraId="270227F8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(</w:t>
            </w:r>
            <w:proofErr w:type="spellStart"/>
            <w:proofErr w:type="gramStart"/>
            <w:r>
              <w:rPr>
                <w:rFonts w:eastAsia="맑은 고딕"/>
                <w:sz w:val="18"/>
                <w:lang w:val="en-US" w:eastAsia="ko-KR"/>
              </w:rPr>
              <w:t>major.minor</w:t>
            </w:r>
            <w:proofErr w:type="gramEnd"/>
            <w:r>
              <w:rPr>
                <w:rFonts w:eastAsia="맑은 고딕"/>
                <w:sz w:val="18"/>
                <w:lang w:val="en-US" w:eastAsia="ko-KR"/>
              </w:rPr>
              <w:t>.patch</w:t>
            </w:r>
            <w:proofErr w:type="spellEnd"/>
            <w:r>
              <w:rPr>
                <w:rFonts w:eastAsia="맑은 고딕"/>
                <w:sz w:val="18"/>
                <w:lang w:val="en-US" w:eastAsia="ko-KR"/>
              </w:rPr>
              <w:t>)</w:t>
            </w:r>
          </w:p>
        </w:tc>
      </w:tr>
      <w:tr w:rsidR="00361FAF" w:rsidRPr="00172AD1" w14:paraId="78FCE741" w14:textId="77777777" w:rsidTr="00D267A2">
        <w:tc>
          <w:tcPr>
            <w:tcW w:w="408" w:type="dxa"/>
          </w:tcPr>
          <w:p w14:paraId="65D33AB9" w14:textId="77777777" w:rsidR="00361FAF" w:rsidRPr="00361FAF" w:rsidRDefault="00361FAF" w:rsidP="00D267A2">
            <w:pPr>
              <w:jc w:val="both"/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</w:p>
        </w:tc>
        <w:tc>
          <w:tcPr>
            <w:tcW w:w="1676" w:type="dxa"/>
            <w:shd w:val="clear" w:color="auto" w:fill="auto"/>
          </w:tcPr>
          <w:p w14:paraId="7380C4F6" w14:textId="49654F66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role:</w:t>
            </w:r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s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ale</w:t>
            </w:r>
            <w:proofErr w:type="spellEnd"/>
            <w:proofErr w:type="gramEnd"/>
          </w:p>
        </w:tc>
        <w:tc>
          <w:tcPr>
            <w:tcW w:w="3572" w:type="dxa"/>
          </w:tcPr>
          <w:p w14:paraId="2E1117F1" w14:textId="61C28DC1" w:rsidR="00361FAF" w:rsidRPr="00361FAF" w:rsidRDefault="00D267A2" w:rsidP="00D267A2">
            <w:pPr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s</w:t>
            </w:r>
            <w:r>
              <w:rPr>
                <w:rFonts w:eastAsia="맑은 고딕"/>
                <w:color w:val="FF0000"/>
                <w:sz w:val="18"/>
                <w:lang w:val="en-US" w:eastAsia="ko-KR"/>
              </w:rPr>
              <w:t>ale information for the data catalogue</w:t>
            </w:r>
          </w:p>
        </w:tc>
        <w:tc>
          <w:tcPr>
            <w:tcW w:w="756" w:type="dxa"/>
          </w:tcPr>
          <w:p w14:paraId="60D034B7" w14:textId="38BA1B63" w:rsidR="00361FAF" w:rsidRPr="00361FAF" w:rsidRDefault="00595178" w:rsidP="00D267A2">
            <w:pPr>
              <w:jc w:val="center"/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2E834B37" w14:textId="1BF5DEA3" w:rsidR="00361FAF" w:rsidRPr="00361FAF" w:rsidRDefault="00361FAF" w:rsidP="00D267A2">
            <w:pPr>
              <w:jc w:val="center"/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7DE944AF" w14:textId="0CE689FD" w:rsidR="00361FAF" w:rsidRPr="00361FAF" w:rsidRDefault="00361FAF" w:rsidP="00D267A2">
            <w:pPr>
              <w:jc w:val="both"/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  <w:proofErr w:type="spell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B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DC_Sale</w:t>
            </w:r>
            <w:proofErr w:type="spellEnd"/>
          </w:p>
        </w:tc>
      </w:tr>
      <w:tr w:rsidR="00361FAF" w:rsidRPr="00172AD1" w14:paraId="41E76B12" w14:textId="77777777" w:rsidTr="00D267A2">
        <w:tc>
          <w:tcPr>
            <w:tcW w:w="408" w:type="dxa"/>
          </w:tcPr>
          <w:p w14:paraId="4AE90038" w14:textId="77777777" w:rsidR="00361FAF" w:rsidRPr="00361FAF" w:rsidRDefault="00361FAF" w:rsidP="00D267A2">
            <w:pPr>
              <w:jc w:val="both"/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</w:p>
        </w:tc>
        <w:tc>
          <w:tcPr>
            <w:tcW w:w="1676" w:type="dxa"/>
            <w:shd w:val="clear" w:color="auto" w:fill="auto"/>
          </w:tcPr>
          <w:p w14:paraId="67BA2E85" w14:textId="30FE2730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r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ole:feedback</w:t>
            </w:r>
            <w:proofErr w:type="spellEnd"/>
            <w:proofErr w:type="gramEnd"/>
          </w:p>
        </w:tc>
        <w:tc>
          <w:tcPr>
            <w:tcW w:w="3572" w:type="dxa"/>
          </w:tcPr>
          <w:p w14:paraId="6C979DC6" w14:textId="37F1431E" w:rsidR="00361FAF" w:rsidRPr="00361FAF" w:rsidRDefault="00D267A2" w:rsidP="00D267A2">
            <w:pPr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  <w:r>
              <w:rPr>
                <w:rFonts w:eastAsia="맑은 고딕"/>
                <w:color w:val="FF0000"/>
                <w:sz w:val="18"/>
                <w:lang w:val="en-US" w:eastAsia="ko-KR"/>
              </w:rPr>
              <w:t>user</w:t>
            </w: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s</w:t>
            </w:r>
            <w:r>
              <w:rPr>
                <w:rFonts w:eastAsia="맑은 고딕"/>
                <w:color w:val="FF0000"/>
                <w:sz w:val="18"/>
                <w:lang w:val="en-US" w:eastAsia="ko-KR"/>
              </w:rPr>
              <w:t xml:space="preserve">’ </w:t>
            </w: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f</w:t>
            </w:r>
            <w:r>
              <w:rPr>
                <w:rFonts w:eastAsia="맑은 고딕"/>
                <w:color w:val="FF0000"/>
                <w:sz w:val="18"/>
                <w:lang w:val="en-US" w:eastAsia="ko-KR"/>
              </w:rPr>
              <w:t>eedback for the data catalogue</w:t>
            </w:r>
          </w:p>
        </w:tc>
        <w:tc>
          <w:tcPr>
            <w:tcW w:w="756" w:type="dxa"/>
          </w:tcPr>
          <w:p w14:paraId="0F8C9FA1" w14:textId="22CA12F6" w:rsidR="00361FAF" w:rsidRPr="00361FAF" w:rsidRDefault="00595178" w:rsidP="00D267A2">
            <w:pPr>
              <w:jc w:val="center"/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  <w:r>
              <w:rPr>
                <w:rFonts w:eastAsia="맑은 고딕"/>
                <w:color w:val="FF0000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20D4B024" w14:textId="17383040" w:rsidR="00361FAF" w:rsidRPr="00361FAF" w:rsidRDefault="00361FAF" w:rsidP="00D267A2">
            <w:pPr>
              <w:jc w:val="center"/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A7627F4" w14:textId="476EEADC" w:rsidR="00361FAF" w:rsidRPr="00361FAF" w:rsidRDefault="00361FAF" w:rsidP="00D267A2">
            <w:pPr>
              <w:jc w:val="both"/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  <w:proofErr w:type="spell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B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DC_Feedback</w:t>
            </w:r>
            <w:proofErr w:type="spellEnd"/>
          </w:p>
        </w:tc>
      </w:tr>
      <w:tr w:rsidR="00361FAF" w:rsidRPr="00172AD1" w14:paraId="166C370E" w14:textId="77777777" w:rsidTr="00D267A2">
        <w:tc>
          <w:tcPr>
            <w:tcW w:w="408" w:type="dxa"/>
          </w:tcPr>
          <w:p w14:paraId="34E81305" w14:textId="77777777" w:rsidR="00361FAF" w:rsidRPr="00361FAF" w:rsidRDefault="00361FAF" w:rsidP="00D267A2">
            <w:pPr>
              <w:jc w:val="both"/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</w:p>
        </w:tc>
        <w:tc>
          <w:tcPr>
            <w:tcW w:w="1676" w:type="dxa"/>
            <w:shd w:val="clear" w:color="auto" w:fill="auto"/>
          </w:tcPr>
          <w:p w14:paraId="462E7D35" w14:textId="260A6B6A" w:rsidR="00361FAF" w:rsidRPr="00361FAF" w:rsidRDefault="00361FAF" w:rsidP="00D267A2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r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ole:satisfaction</w:t>
            </w:r>
            <w:proofErr w:type="spellEnd"/>
            <w:proofErr w:type="gramEnd"/>
          </w:p>
        </w:tc>
        <w:tc>
          <w:tcPr>
            <w:tcW w:w="3572" w:type="dxa"/>
          </w:tcPr>
          <w:p w14:paraId="008644A8" w14:textId="498E6DFA" w:rsidR="00361FAF" w:rsidRPr="00361FAF" w:rsidRDefault="00595178" w:rsidP="00D267A2">
            <w:pPr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  <w:r>
              <w:rPr>
                <w:rFonts w:eastAsia="맑은 고딕"/>
                <w:color w:val="FF0000"/>
                <w:sz w:val="18"/>
                <w:lang w:val="en-US" w:eastAsia="ko-KR"/>
              </w:rPr>
              <w:t>the calculated</w:t>
            </w:r>
            <w:r w:rsidR="00D267A2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satisfaction from feedback</w:t>
            </w:r>
            <w:r>
              <w:rPr>
                <w:rFonts w:eastAsia="맑은 고딕"/>
                <w:color w:val="FF0000"/>
                <w:sz w:val="18"/>
                <w:lang w:val="en-US" w:eastAsia="ko-KR"/>
              </w:rPr>
              <w:t>s</w:t>
            </w:r>
            <w:r w:rsidR="00D267A2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for the data catalogue</w:t>
            </w:r>
          </w:p>
        </w:tc>
        <w:tc>
          <w:tcPr>
            <w:tcW w:w="756" w:type="dxa"/>
          </w:tcPr>
          <w:p w14:paraId="3A0491CF" w14:textId="2658224D" w:rsidR="00361FAF" w:rsidRPr="00361FAF" w:rsidRDefault="00595178" w:rsidP="00D267A2">
            <w:pPr>
              <w:jc w:val="center"/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FF0000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C5A958E" w14:textId="4775071F" w:rsidR="00361FAF" w:rsidRPr="00361FAF" w:rsidRDefault="00361FAF" w:rsidP="00D267A2">
            <w:pPr>
              <w:jc w:val="center"/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1A284859" w14:textId="41DBCD2B" w:rsidR="00361FAF" w:rsidRPr="00361FAF" w:rsidRDefault="00361FAF" w:rsidP="00D267A2">
            <w:pPr>
              <w:jc w:val="both"/>
              <w:rPr>
                <w:rFonts w:eastAsia="맑은 고딕" w:hint="eastAsia"/>
                <w:color w:val="FF0000"/>
                <w:sz w:val="18"/>
                <w:lang w:val="en-US" w:eastAsia="ko-KR"/>
              </w:rPr>
            </w:pPr>
            <w:proofErr w:type="spellStart"/>
            <w:r w:rsidRPr="00361FAF">
              <w:rPr>
                <w:rFonts w:eastAsia="맑은 고딕" w:hint="eastAsia"/>
                <w:color w:val="FF0000"/>
                <w:sz w:val="18"/>
                <w:lang w:val="en-US" w:eastAsia="ko-KR"/>
              </w:rPr>
              <w:t>B</w:t>
            </w:r>
            <w:r w:rsidRPr="00361FAF">
              <w:rPr>
                <w:rFonts w:eastAsia="맑은 고딕"/>
                <w:color w:val="FF0000"/>
                <w:sz w:val="18"/>
                <w:lang w:val="en-US" w:eastAsia="ko-KR"/>
              </w:rPr>
              <w:t>DC_Satisfaction</w:t>
            </w:r>
            <w:proofErr w:type="spellEnd"/>
          </w:p>
        </w:tc>
      </w:tr>
    </w:tbl>
    <w:p w14:paraId="3447522D" w14:textId="77777777" w:rsidR="008B4E08" w:rsidRDefault="008B4E08" w:rsidP="008B4E08">
      <w:pPr>
        <w:jc w:val="both"/>
        <w:rPr>
          <w:rFonts w:eastAsia="맑은 고딕"/>
          <w:lang w:val="en-US" w:eastAsia="ko-KR"/>
        </w:rPr>
      </w:pPr>
    </w:p>
    <w:p w14:paraId="3AB623D6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1955"/>
      </w:tblGrid>
      <w:tr w:rsidR="008B4E08" w:rsidRPr="00172AD1" w14:paraId="291A5720" w14:textId="77777777" w:rsidTr="00D267A2">
        <w:tc>
          <w:tcPr>
            <w:tcW w:w="409" w:type="dxa"/>
          </w:tcPr>
          <w:p w14:paraId="7889923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686" w:type="dxa"/>
          </w:tcPr>
          <w:p w14:paraId="50BC5BFE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663" w:type="dxa"/>
          </w:tcPr>
          <w:p w14:paraId="652208B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27" w:type="dxa"/>
          </w:tcPr>
          <w:p w14:paraId="65B4844E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028" w:type="dxa"/>
          </w:tcPr>
          <w:p w14:paraId="594496E6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6" w:type="dxa"/>
          </w:tcPr>
          <w:p w14:paraId="375DEB5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422014E7" w14:textId="77777777" w:rsidTr="00D267A2">
        <w:tc>
          <w:tcPr>
            <w:tcW w:w="409" w:type="dxa"/>
            <w:shd w:val="clear" w:color="auto" w:fill="D9D9D9" w:themeFill="background1" w:themeFillShade="D9"/>
          </w:tcPr>
          <w:p w14:paraId="728D3D6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2F790C3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51D60FD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1C2B7D7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4B79BC9D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1845A03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1</w:t>
            </w:r>
            <w:r>
              <w:rPr>
                <w:sz w:val="18"/>
                <w:lang w:val="en-US" w:eastAsia="ko-KR"/>
              </w:rPr>
              <w:t>8</w:t>
            </w:r>
          </w:p>
        </w:tc>
      </w:tr>
      <w:tr w:rsidR="008B4E08" w:rsidRPr="00172AD1" w14:paraId="2045C978" w14:textId="77777777" w:rsidTr="00D267A2">
        <w:tc>
          <w:tcPr>
            <w:tcW w:w="409" w:type="dxa"/>
          </w:tcPr>
          <w:p w14:paraId="63CEC13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686" w:type="dxa"/>
          </w:tcPr>
          <w:p w14:paraId="0DD7A9B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3663" w:type="dxa"/>
          </w:tcPr>
          <w:p w14:paraId="25966437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27" w:type="dxa"/>
          </w:tcPr>
          <w:p w14:paraId="158F553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36C4100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1AA753C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878ADE6" w14:textId="77777777" w:rsidTr="00D267A2">
        <w:tc>
          <w:tcPr>
            <w:tcW w:w="409" w:type="dxa"/>
          </w:tcPr>
          <w:p w14:paraId="304EC1B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686" w:type="dxa"/>
          </w:tcPr>
          <w:p w14:paraId="586A10A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975C6">
              <w:rPr>
                <w:rFonts w:hint="eastAsia"/>
                <w:sz w:val="18"/>
                <w:lang w:val="en-US" w:eastAsia="ko-KR"/>
              </w:rPr>
              <w:t>org</w:t>
            </w:r>
            <w:r w:rsidRPr="008975C6">
              <w:rPr>
                <w:sz w:val="18"/>
                <w:lang w:val="en-US" w:eastAsia="ko-KR"/>
              </w:rPr>
              <w:t>a</w:t>
            </w:r>
            <w:r w:rsidRPr="008975C6">
              <w:rPr>
                <w:rFonts w:hint="eastAsia"/>
                <w:sz w:val="18"/>
                <w:lang w:val="en-US" w:eastAsia="ko-KR"/>
              </w:rPr>
              <w:t>nisationName</w:t>
            </w:r>
            <w:proofErr w:type="spellEnd"/>
          </w:p>
        </w:tc>
        <w:tc>
          <w:tcPr>
            <w:tcW w:w="3663" w:type="dxa"/>
          </w:tcPr>
          <w:p w14:paraId="780E811B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27" w:type="dxa"/>
          </w:tcPr>
          <w:p w14:paraId="5F7BD4D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2CA1ACB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16B326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A2EC85E" w14:textId="77777777" w:rsidTr="00D267A2">
        <w:tc>
          <w:tcPr>
            <w:tcW w:w="409" w:type="dxa"/>
          </w:tcPr>
          <w:p w14:paraId="68B4114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686" w:type="dxa"/>
          </w:tcPr>
          <w:p w14:paraId="5F0841B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3663" w:type="dxa"/>
          </w:tcPr>
          <w:p w14:paraId="5ACCD5C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27" w:type="dxa"/>
          </w:tcPr>
          <w:p w14:paraId="7F3303A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631FB98A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31DD2D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4B44A5EB" w14:textId="77777777" w:rsidTr="00D267A2">
        <w:tc>
          <w:tcPr>
            <w:tcW w:w="409" w:type="dxa"/>
          </w:tcPr>
          <w:p w14:paraId="2FC9897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686" w:type="dxa"/>
          </w:tcPr>
          <w:p w14:paraId="61AAEFA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f</w:t>
            </w:r>
            <w:r>
              <w:rPr>
                <w:sz w:val="18"/>
                <w:lang w:val="en-US" w:eastAsia="ko-KR"/>
              </w:rPr>
              <w:t>unction</w:t>
            </w:r>
          </w:p>
        </w:tc>
        <w:tc>
          <w:tcPr>
            <w:tcW w:w="3663" w:type="dxa"/>
          </w:tcPr>
          <w:p w14:paraId="75B96CBA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27" w:type="dxa"/>
          </w:tcPr>
          <w:p w14:paraId="658D143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704CF9D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418821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7A79347" w14:textId="77777777" w:rsidTr="00D267A2">
        <w:tc>
          <w:tcPr>
            <w:tcW w:w="409" w:type="dxa"/>
          </w:tcPr>
          <w:p w14:paraId="239E0D3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686" w:type="dxa"/>
          </w:tcPr>
          <w:p w14:paraId="016E304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>ontact</w:t>
            </w:r>
          </w:p>
        </w:tc>
        <w:tc>
          <w:tcPr>
            <w:tcW w:w="3663" w:type="dxa"/>
          </w:tcPr>
          <w:p w14:paraId="7B3EF532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27" w:type="dxa"/>
          </w:tcPr>
          <w:p w14:paraId="3951847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07538DA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2B6DA03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</w:t>
            </w:r>
            <w:r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8B4E08" w:rsidRPr="00172AD1" w14:paraId="2C7F3480" w14:textId="77777777" w:rsidTr="00D267A2">
        <w:trPr>
          <w:trHeight w:val="442"/>
        </w:trPr>
        <w:tc>
          <w:tcPr>
            <w:tcW w:w="409" w:type="dxa"/>
            <w:shd w:val="clear" w:color="auto" w:fill="D9D9D9" w:themeFill="background1" w:themeFillShade="D9"/>
          </w:tcPr>
          <w:p w14:paraId="62C9E0F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75C812D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</w:t>
            </w:r>
            <w:r>
              <w:rPr>
                <w:sz w:val="18"/>
                <w:lang w:val="en-US" w:eastAsia="ko-KR"/>
              </w:rPr>
              <w:t>DC</w:t>
            </w:r>
            <w:r w:rsidRPr="00172AD1">
              <w:rPr>
                <w:rFonts w:hint="eastAsia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1788656E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66A7E8D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29BEBE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42B4C89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>
              <w:rPr>
                <w:sz w:val="18"/>
                <w:lang w:val="en-US" w:eastAsia="ko-KR"/>
              </w:rPr>
              <w:t>20</w:t>
            </w:r>
            <w:r w:rsidRPr="00172AD1">
              <w:rPr>
                <w:sz w:val="18"/>
                <w:lang w:val="en-US" w:eastAsia="ko-KR"/>
              </w:rPr>
              <w:t xml:space="preserve"> to 2</w:t>
            </w:r>
            <w:r>
              <w:rPr>
                <w:sz w:val="18"/>
                <w:lang w:val="en-US" w:eastAsia="ko-KR"/>
              </w:rPr>
              <w:t>3</w:t>
            </w:r>
          </w:p>
        </w:tc>
      </w:tr>
      <w:tr w:rsidR="008B4E08" w:rsidRPr="00172AD1" w14:paraId="4A7F9976" w14:textId="77777777" w:rsidTr="00D267A2">
        <w:tc>
          <w:tcPr>
            <w:tcW w:w="409" w:type="dxa"/>
          </w:tcPr>
          <w:p w14:paraId="270DD37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20</w:t>
            </w:r>
          </w:p>
        </w:tc>
        <w:tc>
          <w:tcPr>
            <w:tcW w:w="1686" w:type="dxa"/>
          </w:tcPr>
          <w:p w14:paraId="5876423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3663" w:type="dxa"/>
          </w:tcPr>
          <w:p w14:paraId="4BD7047B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27" w:type="dxa"/>
          </w:tcPr>
          <w:p w14:paraId="12D3CDF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6291F43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1452E09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78BAD23A" w14:textId="77777777" w:rsidTr="00D267A2">
        <w:tc>
          <w:tcPr>
            <w:tcW w:w="409" w:type="dxa"/>
          </w:tcPr>
          <w:p w14:paraId="1C2F271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686" w:type="dxa"/>
          </w:tcPr>
          <w:p w14:paraId="57FACA4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ddress</w:t>
            </w:r>
          </w:p>
        </w:tc>
        <w:tc>
          <w:tcPr>
            <w:tcW w:w="3663" w:type="dxa"/>
          </w:tcPr>
          <w:p w14:paraId="4B2E3552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27" w:type="dxa"/>
          </w:tcPr>
          <w:p w14:paraId="46C0617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5D688B9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0EC00CE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1A30C85" w14:textId="77777777" w:rsidTr="00D267A2">
        <w:tc>
          <w:tcPr>
            <w:tcW w:w="409" w:type="dxa"/>
          </w:tcPr>
          <w:p w14:paraId="321FE7A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686" w:type="dxa"/>
          </w:tcPr>
          <w:p w14:paraId="0D06601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3663" w:type="dxa"/>
          </w:tcPr>
          <w:p w14:paraId="48A0055A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n-line information that can be used to contact the individual or organization</w:t>
            </w:r>
          </w:p>
        </w:tc>
        <w:tc>
          <w:tcPr>
            <w:tcW w:w="727" w:type="dxa"/>
          </w:tcPr>
          <w:p w14:paraId="3DFA28B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40F9825F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3F0B5AB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17521D21" w14:textId="77777777" w:rsidTr="00D267A2">
        <w:tc>
          <w:tcPr>
            <w:tcW w:w="409" w:type="dxa"/>
          </w:tcPr>
          <w:p w14:paraId="57242A7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686" w:type="dxa"/>
          </w:tcPr>
          <w:p w14:paraId="217D595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3663" w:type="dxa"/>
          </w:tcPr>
          <w:p w14:paraId="60D93718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27" w:type="dxa"/>
          </w:tcPr>
          <w:p w14:paraId="0823816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55289659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111CC22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44343A3A" w14:textId="77777777" w:rsidR="008B4E08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0812D425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a5"/>
        <w:tblW w:w="9067" w:type="dxa"/>
        <w:tblLayout w:type="fixed"/>
        <w:tblLook w:val="04A0" w:firstRow="1" w:lastRow="0" w:firstColumn="1" w:lastColumn="0" w:noHBand="0" w:noVBand="1"/>
      </w:tblPr>
      <w:tblGrid>
        <w:gridCol w:w="401"/>
        <w:gridCol w:w="1862"/>
        <w:gridCol w:w="3097"/>
        <w:gridCol w:w="756"/>
        <w:gridCol w:w="1107"/>
        <w:gridCol w:w="1844"/>
      </w:tblGrid>
      <w:tr w:rsidR="008B4E08" w:rsidRPr="00172AD1" w14:paraId="4C59136C" w14:textId="77777777" w:rsidTr="008B4E08">
        <w:tc>
          <w:tcPr>
            <w:tcW w:w="401" w:type="dxa"/>
          </w:tcPr>
          <w:p w14:paraId="55614BC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862" w:type="dxa"/>
          </w:tcPr>
          <w:p w14:paraId="10A433C9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097" w:type="dxa"/>
          </w:tcPr>
          <w:p w14:paraId="0663657D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E391A1E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FABC31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44" w:type="dxa"/>
          </w:tcPr>
          <w:p w14:paraId="5B685386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74B1D248" w14:textId="77777777" w:rsidTr="008B4E08">
        <w:tc>
          <w:tcPr>
            <w:tcW w:w="401" w:type="dxa"/>
            <w:shd w:val="clear" w:color="auto" w:fill="D9D9D9" w:themeFill="background1" w:themeFillShade="D9"/>
          </w:tcPr>
          <w:p w14:paraId="104AE49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24310E5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3097" w:type="dxa"/>
            <w:shd w:val="clear" w:color="auto" w:fill="D9D9D9" w:themeFill="background1" w:themeFillShade="D9"/>
          </w:tcPr>
          <w:p w14:paraId="0900C986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a collection of data which is available for access and/or download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7E3FD4F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71D93BC0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D9D9D9" w:themeFill="background1" w:themeFillShade="D9"/>
          </w:tcPr>
          <w:p w14:paraId="35D62E0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2</w:t>
            </w:r>
            <w:r>
              <w:rPr>
                <w:sz w:val="18"/>
                <w:lang w:val="en-US" w:eastAsia="ko-KR"/>
              </w:rPr>
              <w:t>5</w:t>
            </w:r>
            <w:r w:rsidRPr="00172AD1">
              <w:rPr>
                <w:sz w:val="18"/>
                <w:lang w:val="en-US" w:eastAsia="ko-KR"/>
              </w:rPr>
              <w:t xml:space="preserve"> to 3</w:t>
            </w:r>
            <w:r>
              <w:rPr>
                <w:sz w:val="18"/>
                <w:lang w:val="en-US" w:eastAsia="ko-KR"/>
              </w:rPr>
              <w:t>2</w:t>
            </w:r>
          </w:p>
        </w:tc>
      </w:tr>
      <w:tr w:rsidR="008B4E08" w:rsidRPr="00172AD1" w14:paraId="15BD8F4A" w14:textId="77777777" w:rsidTr="008B4E08">
        <w:tc>
          <w:tcPr>
            <w:tcW w:w="401" w:type="dxa"/>
          </w:tcPr>
          <w:p w14:paraId="64DD166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862" w:type="dxa"/>
          </w:tcPr>
          <w:p w14:paraId="10B07BC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3097" w:type="dxa"/>
          </w:tcPr>
          <w:p w14:paraId="5D885FE5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contact </w:t>
            </w:r>
            <w:r w:rsidRPr="00172AD1">
              <w:rPr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53D3CAA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F12492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7B8E1B6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8B4E08" w:rsidRPr="00172AD1" w14:paraId="7E2A818A" w14:textId="77777777" w:rsidTr="008B4E08">
        <w:tc>
          <w:tcPr>
            <w:tcW w:w="401" w:type="dxa"/>
          </w:tcPr>
          <w:p w14:paraId="242EDA2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862" w:type="dxa"/>
          </w:tcPr>
          <w:p w14:paraId="3473126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le:</w:t>
            </w:r>
            <w:r w:rsidRPr="00172AD1">
              <w:rPr>
                <w:sz w:val="18"/>
                <w:lang w:val="en-US" w:eastAsia="ko-KR"/>
              </w:rPr>
              <w:t xml:space="preserve"> distribut</w:t>
            </w:r>
            <w:r>
              <w:rPr>
                <w:sz w:val="18"/>
                <w:lang w:val="en-US" w:eastAsia="ko-KR"/>
              </w:rPr>
              <w:t>ion</w:t>
            </w:r>
          </w:p>
        </w:tc>
        <w:tc>
          <w:tcPr>
            <w:tcW w:w="3097" w:type="dxa"/>
          </w:tcPr>
          <w:p w14:paraId="3D96FC20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64531C4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36FF88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599D2F4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8B4E08" w:rsidRPr="00172AD1" w14:paraId="149B24E9" w14:textId="77777777" w:rsidTr="008B4E08">
        <w:tc>
          <w:tcPr>
            <w:tcW w:w="401" w:type="dxa"/>
          </w:tcPr>
          <w:p w14:paraId="3FB87C6D" w14:textId="77777777" w:rsidR="008B4E08" w:rsidRPr="00172AD1" w:rsidDel="003352FF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862" w:type="dxa"/>
          </w:tcPr>
          <w:p w14:paraId="238A2DA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3097" w:type="dxa"/>
          </w:tcPr>
          <w:p w14:paraId="07062129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lated </w:t>
            </w:r>
            <w:r w:rsidRPr="00172AD1">
              <w:rPr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1132CBEF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64C63F7A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247E193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8B4E08" w:rsidRPr="00172AD1" w14:paraId="79282D06" w14:textId="77777777" w:rsidTr="008B4E08">
        <w:tc>
          <w:tcPr>
            <w:tcW w:w="401" w:type="dxa"/>
          </w:tcPr>
          <w:p w14:paraId="1EE3B9C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862" w:type="dxa"/>
          </w:tcPr>
          <w:p w14:paraId="215A53B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title</w:t>
            </w:r>
          </w:p>
        </w:tc>
        <w:tc>
          <w:tcPr>
            <w:tcW w:w="3097" w:type="dxa"/>
          </w:tcPr>
          <w:p w14:paraId="214B7B10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67BCE2E3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45902A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75C7482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CCF1F6F" w14:textId="77777777" w:rsidTr="008B4E08">
        <w:tc>
          <w:tcPr>
            <w:tcW w:w="401" w:type="dxa"/>
          </w:tcPr>
          <w:p w14:paraId="1554412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862" w:type="dxa"/>
          </w:tcPr>
          <w:p w14:paraId="5C55613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3097" w:type="dxa"/>
          </w:tcPr>
          <w:p w14:paraId="52807811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258AF746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F3CFCC3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41B9B7D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0B1EAF3" w14:textId="77777777" w:rsidTr="008B4E08">
        <w:tc>
          <w:tcPr>
            <w:tcW w:w="401" w:type="dxa"/>
            <w:shd w:val="clear" w:color="auto" w:fill="auto"/>
          </w:tcPr>
          <w:p w14:paraId="00F594C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0</w:t>
            </w:r>
          </w:p>
        </w:tc>
        <w:tc>
          <w:tcPr>
            <w:tcW w:w="1862" w:type="dxa"/>
            <w:shd w:val="clear" w:color="auto" w:fill="auto"/>
          </w:tcPr>
          <w:p w14:paraId="6858892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ke</w:t>
            </w:r>
            <w:r w:rsidRPr="00172AD1">
              <w:rPr>
                <w:sz w:val="18"/>
                <w:lang w:val="en-US" w:eastAsia="ko-KR"/>
              </w:rPr>
              <w:t>yword</w:t>
            </w:r>
          </w:p>
        </w:tc>
        <w:tc>
          <w:tcPr>
            <w:tcW w:w="3097" w:type="dxa"/>
            <w:shd w:val="clear" w:color="auto" w:fill="auto"/>
          </w:tcPr>
          <w:p w14:paraId="279188B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ommonly </w:t>
            </w:r>
            <w:r w:rsidRPr="00172AD1">
              <w:rPr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1537801F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0D3AE75A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auto"/>
          </w:tcPr>
          <w:p w14:paraId="27CA231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57D621AA" w14:textId="77777777" w:rsidTr="008B4E08">
        <w:tc>
          <w:tcPr>
            <w:tcW w:w="401" w:type="dxa"/>
          </w:tcPr>
          <w:p w14:paraId="148F36D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62" w:type="dxa"/>
          </w:tcPr>
          <w:p w14:paraId="553758F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3097" w:type="dxa"/>
          </w:tcPr>
          <w:p w14:paraId="475C5EBC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3DAB20D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6916FFEA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326495D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B828828" w14:textId="77777777" w:rsidTr="008B4E08">
        <w:tc>
          <w:tcPr>
            <w:tcW w:w="401" w:type="dxa"/>
          </w:tcPr>
          <w:p w14:paraId="4CD6638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862" w:type="dxa"/>
          </w:tcPr>
          <w:p w14:paraId="57B60E89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3097" w:type="dxa"/>
          </w:tcPr>
          <w:p w14:paraId="7E587056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21DA99E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A4E830A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1105EDD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D267A2" w:rsidRPr="00172AD1" w14:paraId="25B61288" w14:textId="77777777" w:rsidTr="008B4E08">
        <w:tc>
          <w:tcPr>
            <w:tcW w:w="401" w:type="dxa"/>
          </w:tcPr>
          <w:p w14:paraId="526F8054" w14:textId="77777777" w:rsidR="00D267A2" w:rsidRPr="00172AD1" w:rsidRDefault="00D267A2" w:rsidP="00D267A2">
            <w:pPr>
              <w:jc w:val="both"/>
              <w:rPr>
                <w:rFonts w:hint="eastAsia"/>
                <w:sz w:val="18"/>
                <w:lang w:val="en-US" w:eastAsia="ko-KR"/>
              </w:rPr>
            </w:pPr>
          </w:p>
        </w:tc>
        <w:tc>
          <w:tcPr>
            <w:tcW w:w="1862" w:type="dxa"/>
          </w:tcPr>
          <w:p w14:paraId="1A9AFA66" w14:textId="12826D64" w:rsidR="00D267A2" w:rsidRPr="00D267A2" w:rsidRDefault="00D267A2" w:rsidP="00D267A2">
            <w:pPr>
              <w:jc w:val="both"/>
              <w:rPr>
                <w:rFonts w:hint="eastAsia"/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>
              <w:rPr>
                <w:color w:val="FF0000"/>
                <w:sz w:val="18"/>
                <w:lang w:val="en-US" w:eastAsia="ko-KR"/>
              </w:rPr>
              <w:t>role:</w:t>
            </w:r>
            <w:r w:rsidRPr="00D267A2">
              <w:rPr>
                <w:rFonts w:hint="eastAsia"/>
                <w:color w:val="FF0000"/>
                <w:sz w:val="18"/>
                <w:lang w:val="en-US" w:eastAsia="ko-KR"/>
              </w:rPr>
              <w:t>l</w:t>
            </w:r>
            <w:r w:rsidRPr="00D267A2">
              <w:rPr>
                <w:color w:val="FF0000"/>
                <w:sz w:val="18"/>
                <w:lang w:val="en-US" w:eastAsia="ko-KR"/>
              </w:rPr>
              <w:t>ineage</w:t>
            </w:r>
            <w:proofErr w:type="spellEnd"/>
            <w:proofErr w:type="gramEnd"/>
          </w:p>
        </w:tc>
        <w:tc>
          <w:tcPr>
            <w:tcW w:w="3097" w:type="dxa"/>
          </w:tcPr>
          <w:p w14:paraId="4684D367" w14:textId="07FB2C74" w:rsidR="00D267A2" w:rsidRPr="00D267A2" w:rsidRDefault="00B8132C" w:rsidP="00D267A2">
            <w:pPr>
              <w:rPr>
                <w:color w:val="FF0000"/>
                <w:sz w:val="18"/>
                <w:lang w:val="en-US" w:eastAsia="ko-KR"/>
              </w:rPr>
            </w:pPr>
            <w:r>
              <w:rPr>
                <w:color w:val="FF0000"/>
                <w:sz w:val="18"/>
                <w:lang w:val="en-US" w:eastAsia="ko-KR"/>
              </w:rPr>
              <w:t xml:space="preserve">backward data </w:t>
            </w:r>
            <w:r w:rsidR="00D267A2" w:rsidRPr="00D267A2">
              <w:rPr>
                <w:color w:val="FF0000"/>
                <w:sz w:val="18"/>
                <w:lang w:val="en-US" w:eastAsia="ko-KR"/>
              </w:rPr>
              <w:t xml:space="preserve">lineage of </w:t>
            </w:r>
            <w:r>
              <w:rPr>
                <w:color w:val="FF0000"/>
                <w:sz w:val="18"/>
                <w:lang w:val="en-US" w:eastAsia="ko-KR"/>
              </w:rPr>
              <w:t>the dataset</w:t>
            </w:r>
          </w:p>
        </w:tc>
        <w:tc>
          <w:tcPr>
            <w:tcW w:w="756" w:type="dxa"/>
          </w:tcPr>
          <w:p w14:paraId="70AEE0AB" w14:textId="52E0243E" w:rsidR="00D267A2" w:rsidRPr="00D267A2" w:rsidRDefault="00D267A2" w:rsidP="00D267A2">
            <w:pPr>
              <w:jc w:val="center"/>
              <w:rPr>
                <w:rFonts w:hint="eastAsia"/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FEE008B" w14:textId="7BDB45BC" w:rsidR="00D267A2" w:rsidRPr="00D267A2" w:rsidRDefault="00D267A2" w:rsidP="00D267A2">
            <w:pPr>
              <w:jc w:val="center"/>
              <w:rPr>
                <w:rFonts w:hint="eastAsia"/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6897E195" w14:textId="10F22500" w:rsidR="00D267A2" w:rsidRPr="00D267A2" w:rsidRDefault="00D267A2" w:rsidP="00D267A2">
            <w:pPr>
              <w:jc w:val="both"/>
              <w:rPr>
                <w:rFonts w:hint="eastAsia"/>
                <w:color w:val="FF0000"/>
                <w:sz w:val="18"/>
                <w:lang w:val="en-US" w:eastAsia="ko-KR"/>
              </w:rPr>
            </w:pPr>
            <w:proofErr w:type="spellStart"/>
            <w:proofErr w:type="gramStart"/>
            <w:r>
              <w:rPr>
                <w:rFonts w:hint="eastAsia"/>
                <w:color w:val="FF0000"/>
                <w:sz w:val="18"/>
                <w:lang w:val="en-US" w:eastAsia="ko-KR"/>
              </w:rPr>
              <w:t>B</w:t>
            </w:r>
            <w:r>
              <w:rPr>
                <w:color w:val="FF0000"/>
                <w:sz w:val="18"/>
                <w:lang w:val="en-US" w:eastAsia="ko-KR"/>
              </w:rPr>
              <w:t>DC:Dataset</w:t>
            </w:r>
            <w:proofErr w:type="spellEnd"/>
            <w:proofErr w:type="gramEnd"/>
          </w:p>
        </w:tc>
      </w:tr>
      <w:tr w:rsidR="008B4E08" w:rsidRPr="00172AD1" w14:paraId="120AAD9A" w14:textId="77777777" w:rsidTr="008B4E08">
        <w:tc>
          <w:tcPr>
            <w:tcW w:w="401" w:type="dxa"/>
            <w:shd w:val="clear" w:color="auto" w:fill="D9D9D9" w:themeFill="background1" w:themeFillShade="D9"/>
          </w:tcPr>
          <w:p w14:paraId="49AE36B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3B757ED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3097" w:type="dxa"/>
            <w:shd w:val="clear" w:color="auto" w:fill="D9D9D9" w:themeFill="background1" w:themeFillShade="D9"/>
          </w:tcPr>
          <w:p w14:paraId="2590DE92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1B74B4D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FD08EA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D9D9D9" w:themeFill="background1" w:themeFillShade="D9"/>
          </w:tcPr>
          <w:p w14:paraId="6EFD9A0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3</w:t>
            </w:r>
            <w:r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</w:t>
            </w:r>
          </w:p>
        </w:tc>
      </w:tr>
      <w:tr w:rsidR="008B4E08" w:rsidRPr="00172AD1" w14:paraId="24A3785B" w14:textId="77777777" w:rsidTr="008B4E08">
        <w:tc>
          <w:tcPr>
            <w:tcW w:w="401" w:type="dxa"/>
          </w:tcPr>
          <w:p w14:paraId="3EB2A31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862" w:type="dxa"/>
          </w:tcPr>
          <w:p w14:paraId="66289C4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</w:t>
            </w:r>
            <w:r w:rsidRPr="00172AD1">
              <w:rPr>
                <w:sz w:val="18"/>
                <w:lang w:val="en-US" w:eastAsia="ko-KR"/>
              </w:rPr>
              <w:t xml:space="preserve">le: </w:t>
            </w:r>
            <w:proofErr w:type="spellStart"/>
            <w:r w:rsidRPr="00172AD1">
              <w:rPr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3097" w:type="dxa"/>
          </w:tcPr>
          <w:p w14:paraId="3EFF21BC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hint="eastAsia"/>
                <w:sz w:val="18"/>
                <w:lang w:val="en-US" w:eastAsia="ko-KR"/>
              </w:rPr>
              <w:t>limit</w:t>
            </w:r>
            <w:r w:rsidRPr="00172AD1">
              <w:rPr>
                <w:sz w:val="18"/>
                <w:lang w:val="en-US" w:eastAsia="ko-KR"/>
              </w:rPr>
              <w:t>at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756" w:type="dxa"/>
          </w:tcPr>
          <w:p w14:paraId="5CBE050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0D3042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3A53319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B4E08" w:rsidRPr="00172AD1" w14:paraId="08BF55FB" w14:textId="77777777" w:rsidTr="008B4E08">
        <w:tc>
          <w:tcPr>
            <w:tcW w:w="401" w:type="dxa"/>
          </w:tcPr>
          <w:p w14:paraId="2E4D06F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862" w:type="dxa"/>
          </w:tcPr>
          <w:p w14:paraId="5C10E54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d</w:t>
            </w:r>
            <w:r w:rsidRPr="00172AD1">
              <w:rPr>
                <w:rFonts w:hint="eastAsia"/>
                <w:sz w:val="18"/>
                <w:lang w:val="en-US" w:eastAsia="ko-KR"/>
              </w:rPr>
              <w:t>ata</w:t>
            </w:r>
            <w:r>
              <w:rPr>
                <w:sz w:val="18"/>
                <w:lang w:val="en-US" w:eastAsia="ko-KR"/>
              </w:rPr>
              <w:t>T</w:t>
            </w:r>
            <w:r w:rsidRPr="00172AD1">
              <w:rPr>
                <w:rFonts w:hint="eastAsia"/>
                <w:sz w:val="18"/>
                <w:lang w:val="en-US" w:eastAsia="ko-KR"/>
              </w:rPr>
              <w:t>ype</w:t>
            </w:r>
            <w:proofErr w:type="spellEnd"/>
          </w:p>
        </w:tc>
        <w:tc>
          <w:tcPr>
            <w:tcW w:w="3097" w:type="dxa"/>
          </w:tcPr>
          <w:p w14:paraId="0F38D3C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756" w:type="dxa"/>
          </w:tcPr>
          <w:p w14:paraId="12220E6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8E6DD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5618995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</w:t>
            </w:r>
            <w:r>
              <w:rPr>
                <w:sz w:val="18"/>
                <w:lang w:val="en-US" w:eastAsia="ko-KR"/>
              </w:rPr>
              <w:t>DC</w:t>
            </w:r>
            <w:r w:rsidRPr="00172AD1">
              <w:rPr>
                <w:rFonts w:hint="eastAsia"/>
                <w:sz w:val="18"/>
                <w:lang w:val="en-US" w:eastAsia="ko-KR"/>
              </w:rPr>
              <w:t>_DataTypeCode</w:t>
            </w:r>
            <w:proofErr w:type="spellEnd"/>
          </w:p>
        </w:tc>
      </w:tr>
      <w:tr w:rsidR="008B4E08" w:rsidRPr="00172AD1" w14:paraId="2ABACD67" w14:textId="77777777" w:rsidTr="008B4E08">
        <w:tc>
          <w:tcPr>
            <w:tcW w:w="401" w:type="dxa"/>
          </w:tcPr>
          <w:p w14:paraId="2F523A9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3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862" w:type="dxa"/>
          </w:tcPr>
          <w:p w14:paraId="009E02A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f</w:t>
            </w:r>
            <w:r w:rsidRPr="00172AD1">
              <w:rPr>
                <w:rFonts w:hint="eastAsia"/>
                <w:sz w:val="18"/>
                <w:lang w:val="en-US" w:eastAsia="ko-KR"/>
              </w:rPr>
              <w:t>ormat</w:t>
            </w:r>
          </w:p>
        </w:tc>
        <w:tc>
          <w:tcPr>
            <w:tcW w:w="3097" w:type="dxa"/>
          </w:tcPr>
          <w:p w14:paraId="48D9888E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756" w:type="dxa"/>
          </w:tcPr>
          <w:p w14:paraId="5C58840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ACE010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5C0AF08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30A4BD7" w14:textId="77777777" w:rsidTr="008B4E08">
        <w:tc>
          <w:tcPr>
            <w:tcW w:w="401" w:type="dxa"/>
          </w:tcPr>
          <w:p w14:paraId="5B66B82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862" w:type="dxa"/>
          </w:tcPr>
          <w:p w14:paraId="0EB3211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byte</w:t>
            </w:r>
            <w:r w:rsidRPr="00172AD1">
              <w:rPr>
                <w:rFonts w:hint="eastAsia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3097" w:type="dxa"/>
          </w:tcPr>
          <w:p w14:paraId="0909F575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about the size of dataset</w:t>
            </w:r>
            <w:r>
              <w:rPr>
                <w:sz w:val="18"/>
                <w:lang w:val="en-US" w:eastAsia="ko-KR"/>
              </w:rPr>
              <w:t xml:space="preserve"> in bytes</w:t>
            </w:r>
          </w:p>
        </w:tc>
        <w:tc>
          <w:tcPr>
            <w:tcW w:w="756" w:type="dxa"/>
          </w:tcPr>
          <w:p w14:paraId="5E1A4B8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1CFE1C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0F14FBB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int</w:t>
            </w:r>
          </w:p>
        </w:tc>
      </w:tr>
      <w:tr w:rsidR="008B4E08" w:rsidRPr="00172AD1" w14:paraId="343A01FA" w14:textId="77777777" w:rsidTr="008B4E08">
        <w:tc>
          <w:tcPr>
            <w:tcW w:w="401" w:type="dxa"/>
          </w:tcPr>
          <w:p w14:paraId="2D0C4A3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862" w:type="dxa"/>
          </w:tcPr>
          <w:p w14:paraId="4B87713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3097" w:type="dxa"/>
          </w:tcPr>
          <w:p w14:paraId="260F8AB9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ccess </w:t>
            </w:r>
            <w:r w:rsidRPr="00172AD1">
              <w:rPr>
                <w:sz w:val="18"/>
                <w:lang w:val="en-US" w:eastAsia="ko-KR"/>
              </w:rPr>
              <w:t>information to dataset</w:t>
            </w:r>
          </w:p>
        </w:tc>
        <w:tc>
          <w:tcPr>
            <w:tcW w:w="756" w:type="dxa"/>
          </w:tcPr>
          <w:p w14:paraId="3D49AE14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EA80B0F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1FBD177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A780514" w14:textId="77777777" w:rsidTr="008B4E08">
        <w:tc>
          <w:tcPr>
            <w:tcW w:w="401" w:type="dxa"/>
            <w:tcBorders>
              <w:bottom w:val="single" w:sz="4" w:space="0" w:color="auto"/>
            </w:tcBorders>
          </w:tcPr>
          <w:p w14:paraId="306AB42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862" w:type="dxa"/>
            <w:tcBorders>
              <w:bottom w:val="single" w:sz="4" w:space="0" w:color="auto"/>
            </w:tcBorders>
          </w:tcPr>
          <w:p w14:paraId="088F12D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3097" w:type="dxa"/>
            <w:tcBorders>
              <w:bottom w:val="single" w:sz="4" w:space="0" w:color="auto"/>
            </w:tcBorders>
          </w:tcPr>
          <w:p w14:paraId="73D1A80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756" w:type="dxa"/>
            <w:tcBorders>
              <w:bottom w:val="single" w:sz="4" w:space="0" w:color="auto"/>
            </w:tcBorders>
          </w:tcPr>
          <w:p w14:paraId="4D28E98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359445D9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tcBorders>
              <w:bottom w:val="single" w:sz="4" w:space="0" w:color="auto"/>
            </w:tcBorders>
          </w:tcPr>
          <w:p w14:paraId="1448733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5BF2B9FC" w14:textId="77777777" w:rsidTr="008B4E08">
        <w:tc>
          <w:tcPr>
            <w:tcW w:w="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67A7C9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40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9C837E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6D3876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>limit</w:t>
            </w:r>
            <w:r w:rsidRPr="00172AD1">
              <w:rPr>
                <w:rFonts w:eastAsia="맑은 고딕"/>
                <w:sz w:val="18"/>
                <w:lang w:val="en-US" w:eastAsia="ko-KR"/>
              </w:rPr>
              <w:t>at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1BEFD8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CCF761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3B09C7" w14:textId="77777777" w:rsidR="008B4E08" w:rsidRPr="00172AD1" w:rsidRDefault="008B4E08" w:rsidP="00D267A2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4</w:t>
            </w:r>
            <w:r>
              <w:rPr>
                <w:rFonts w:eastAsia="맑은 고딕"/>
                <w:sz w:val="18"/>
                <w:lang w:val="en-US" w:eastAsia="ko-KR"/>
              </w:rPr>
              <w:t>1 to 42</w:t>
            </w:r>
          </w:p>
        </w:tc>
      </w:tr>
      <w:tr w:rsidR="008B4E08" w:rsidRPr="00172AD1" w14:paraId="13364BCB" w14:textId="77777777" w:rsidTr="008B4E08">
        <w:tc>
          <w:tcPr>
            <w:tcW w:w="401" w:type="dxa"/>
            <w:tcBorders>
              <w:top w:val="single" w:sz="4" w:space="0" w:color="auto"/>
              <w:bottom w:val="single" w:sz="4" w:space="0" w:color="auto"/>
            </w:tcBorders>
          </w:tcPr>
          <w:p w14:paraId="09D5D63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62" w:type="dxa"/>
            <w:tcBorders>
              <w:top w:val="single" w:sz="4" w:space="0" w:color="auto"/>
              <w:bottom w:val="single" w:sz="4" w:space="0" w:color="auto"/>
            </w:tcBorders>
          </w:tcPr>
          <w:p w14:paraId="6B878B0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rightStatement</w:t>
            </w:r>
            <w:proofErr w:type="spellEnd"/>
          </w:p>
        </w:tc>
        <w:tc>
          <w:tcPr>
            <w:tcW w:w="3097" w:type="dxa"/>
            <w:tcBorders>
              <w:top w:val="single" w:sz="4" w:space="0" w:color="auto"/>
              <w:bottom w:val="single" w:sz="4" w:space="0" w:color="auto"/>
            </w:tcBorders>
          </w:tcPr>
          <w:p w14:paraId="49EDEC07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</w:tcPr>
          <w:p w14:paraId="4784A9E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</w:tcPr>
          <w:p w14:paraId="4775CE5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</w:tcPr>
          <w:p w14:paraId="0D79C2E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D2315F9" w14:textId="77777777" w:rsidTr="008B4E08">
        <w:tc>
          <w:tcPr>
            <w:tcW w:w="401" w:type="dxa"/>
            <w:tcBorders>
              <w:top w:val="single" w:sz="4" w:space="0" w:color="auto"/>
            </w:tcBorders>
          </w:tcPr>
          <w:p w14:paraId="25066F9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862" w:type="dxa"/>
            <w:tcBorders>
              <w:top w:val="single" w:sz="4" w:space="0" w:color="auto"/>
            </w:tcBorders>
          </w:tcPr>
          <w:p w14:paraId="02F4646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license</w:t>
            </w:r>
          </w:p>
        </w:tc>
        <w:tc>
          <w:tcPr>
            <w:tcW w:w="3097" w:type="dxa"/>
            <w:tcBorders>
              <w:top w:val="single" w:sz="4" w:space="0" w:color="auto"/>
            </w:tcBorders>
          </w:tcPr>
          <w:p w14:paraId="74BB9342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417C9C">
              <w:rPr>
                <w:sz w:val="18"/>
                <w:lang w:val="en-US" w:eastAsia="ko-KR"/>
              </w:rPr>
              <w:t>This links to the license document under which the catalog is made available and not the datasets.</w:t>
            </w:r>
          </w:p>
        </w:tc>
        <w:tc>
          <w:tcPr>
            <w:tcW w:w="756" w:type="dxa"/>
            <w:tcBorders>
              <w:top w:val="single" w:sz="4" w:space="0" w:color="auto"/>
            </w:tcBorders>
          </w:tcPr>
          <w:p w14:paraId="5B0D49C2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</w:tcBorders>
          </w:tcPr>
          <w:p w14:paraId="27D36EEB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tcBorders>
              <w:top w:val="single" w:sz="4" w:space="0" w:color="auto"/>
            </w:tcBorders>
          </w:tcPr>
          <w:p w14:paraId="7553063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URI</w:t>
            </w:r>
          </w:p>
        </w:tc>
      </w:tr>
    </w:tbl>
    <w:p w14:paraId="160EB3C5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7ADF65E0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549"/>
        <w:gridCol w:w="1988"/>
        <w:gridCol w:w="2787"/>
        <w:gridCol w:w="756"/>
        <w:gridCol w:w="1107"/>
        <w:gridCol w:w="1829"/>
      </w:tblGrid>
      <w:tr w:rsidR="008B4E08" w:rsidRPr="00172AD1" w14:paraId="72847151" w14:textId="77777777" w:rsidTr="00D267A2">
        <w:tc>
          <w:tcPr>
            <w:tcW w:w="576" w:type="dxa"/>
          </w:tcPr>
          <w:p w14:paraId="6754346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16" w:type="dxa"/>
          </w:tcPr>
          <w:p w14:paraId="246BB20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070" w:type="dxa"/>
          </w:tcPr>
          <w:p w14:paraId="5299A97B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6C07C5F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0141D53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04" w:type="dxa"/>
          </w:tcPr>
          <w:p w14:paraId="559C9171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52A65E3E" w14:textId="77777777" w:rsidTr="00D267A2">
        <w:tc>
          <w:tcPr>
            <w:tcW w:w="576" w:type="dxa"/>
            <w:shd w:val="clear" w:color="auto" w:fill="D9D9D9" w:themeFill="background1" w:themeFillShade="D9"/>
          </w:tcPr>
          <w:p w14:paraId="5DFC30D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2EEB01E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3070" w:type="dxa"/>
            <w:shd w:val="clear" w:color="auto" w:fill="D9D9D9" w:themeFill="background1" w:themeFillShade="D9"/>
          </w:tcPr>
          <w:p w14:paraId="08B595B3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93CBB23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E3EFA6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04" w:type="dxa"/>
            <w:shd w:val="clear" w:color="auto" w:fill="D9D9D9" w:themeFill="background1" w:themeFillShade="D9"/>
          </w:tcPr>
          <w:p w14:paraId="686DAD8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4</w:t>
            </w:r>
            <w:r>
              <w:rPr>
                <w:sz w:val="18"/>
                <w:lang w:val="en-US" w:eastAsia="ko-KR"/>
              </w:rPr>
              <w:t>6</w:t>
            </w:r>
          </w:p>
        </w:tc>
      </w:tr>
      <w:tr w:rsidR="008B4E08" w:rsidRPr="00172AD1" w14:paraId="33AB693A" w14:textId="77777777" w:rsidTr="00D267A2">
        <w:tc>
          <w:tcPr>
            <w:tcW w:w="576" w:type="dxa"/>
          </w:tcPr>
          <w:p w14:paraId="537A60B1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16" w:type="dxa"/>
          </w:tcPr>
          <w:p w14:paraId="18DC3CE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title</w:t>
            </w:r>
          </w:p>
        </w:tc>
        <w:tc>
          <w:tcPr>
            <w:tcW w:w="3070" w:type="dxa"/>
          </w:tcPr>
          <w:p w14:paraId="5419DC4F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 </w:t>
            </w:r>
            <w:r w:rsidRPr="00172AD1">
              <w:rPr>
                <w:sz w:val="18"/>
                <w:lang w:val="en-US" w:eastAsia="ko-KR"/>
              </w:rPr>
              <w:t>member item of taxonomy which used for identifying the domain of source and /or usage</w:t>
            </w:r>
          </w:p>
        </w:tc>
        <w:tc>
          <w:tcPr>
            <w:tcW w:w="756" w:type="dxa"/>
          </w:tcPr>
          <w:p w14:paraId="7F25B3D6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471239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04" w:type="dxa"/>
          </w:tcPr>
          <w:p w14:paraId="636EFB4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6558426" w14:textId="77777777" w:rsidTr="00D267A2">
        <w:tc>
          <w:tcPr>
            <w:tcW w:w="576" w:type="dxa"/>
          </w:tcPr>
          <w:p w14:paraId="51F0AF0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16" w:type="dxa"/>
          </w:tcPr>
          <w:p w14:paraId="1976D0DF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</w:t>
            </w:r>
            <w:r w:rsidRPr="00172AD1">
              <w:rPr>
                <w:rFonts w:hint="eastAsia"/>
                <w:sz w:val="18"/>
                <w:lang w:val="en-US" w:eastAsia="ko-KR"/>
              </w:rPr>
              <w:t>axonomy</w:t>
            </w:r>
          </w:p>
        </w:tc>
        <w:tc>
          <w:tcPr>
            <w:tcW w:w="3070" w:type="dxa"/>
          </w:tcPr>
          <w:p w14:paraId="7E37B920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axonomy </w:t>
            </w:r>
            <w:r w:rsidRPr="00172AD1">
              <w:rPr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3AC5F0B8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6B0927E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04" w:type="dxa"/>
          </w:tcPr>
          <w:p w14:paraId="4EF0C8D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08631D8C" w14:textId="77777777" w:rsidTr="00D267A2">
        <w:tc>
          <w:tcPr>
            <w:tcW w:w="576" w:type="dxa"/>
          </w:tcPr>
          <w:p w14:paraId="19BB677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16" w:type="dxa"/>
          </w:tcPr>
          <w:p w14:paraId="457C386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comment</w:t>
            </w:r>
          </w:p>
        </w:tc>
        <w:tc>
          <w:tcPr>
            <w:tcW w:w="3070" w:type="dxa"/>
          </w:tcPr>
          <w:p w14:paraId="498BFBB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1A457055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4F32B37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04" w:type="dxa"/>
          </w:tcPr>
          <w:p w14:paraId="2FCDE1FB" w14:textId="77777777" w:rsidR="008B4E08" w:rsidRPr="00172AD1" w:rsidDel="00EB6C59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5D7142A6" w14:textId="77777777" w:rsidR="008B4E08" w:rsidRDefault="008B4E08" w:rsidP="008B4E08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4C45F2E3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5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4"/>
        <w:gridCol w:w="2031"/>
        <w:gridCol w:w="2846"/>
        <w:gridCol w:w="756"/>
        <w:gridCol w:w="1107"/>
        <w:gridCol w:w="1872"/>
      </w:tblGrid>
      <w:tr w:rsidR="008B4E08" w:rsidRPr="00172AD1" w14:paraId="35190575" w14:textId="77777777" w:rsidTr="00D267A2">
        <w:tc>
          <w:tcPr>
            <w:tcW w:w="405" w:type="dxa"/>
          </w:tcPr>
          <w:p w14:paraId="3283CEE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05" w:type="dxa"/>
          </w:tcPr>
          <w:p w14:paraId="05A51EA2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182" w:type="dxa"/>
          </w:tcPr>
          <w:p w14:paraId="2A94CE7F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9C2A6F8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8C40DA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74" w:type="dxa"/>
          </w:tcPr>
          <w:p w14:paraId="3EA0ACFC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020B21FC" w14:textId="77777777" w:rsidTr="00D267A2">
        <w:tc>
          <w:tcPr>
            <w:tcW w:w="405" w:type="dxa"/>
            <w:shd w:val="clear" w:color="auto" w:fill="D9D9D9" w:themeFill="background1" w:themeFillShade="D9"/>
          </w:tcPr>
          <w:p w14:paraId="1BF31F0A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05" w:type="dxa"/>
            <w:shd w:val="clear" w:color="auto" w:fill="D9D9D9" w:themeFill="background1" w:themeFillShade="D9"/>
          </w:tcPr>
          <w:p w14:paraId="58FA8BB0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3182" w:type="dxa"/>
            <w:shd w:val="clear" w:color="auto" w:fill="D9D9D9" w:themeFill="background1" w:themeFillShade="D9"/>
          </w:tcPr>
          <w:p w14:paraId="1ECDBC9A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55C9155E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E45A48C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74" w:type="dxa"/>
            <w:shd w:val="clear" w:color="auto" w:fill="D9D9D9" w:themeFill="background1" w:themeFillShade="D9"/>
          </w:tcPr>
          <w:p w14:paraId="70C649D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>
              <w:rPr>
                <w:sz w:val="18"/>
                <w:lang w:val="en-US" w:eastAsia="ko-KR"/>
              </w:rPr>
              <w:t>8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>
              <w:rPr>
                <w:sz w:val="18"/>
                <w:lang w:val="en-US" w:eastAsia="ko-KR"/>
              </w:rPr>
              <w:t>50</w:t>
            </w:r>
          </w:p>
        </w:tc>
      </w:tr>
      <w:tr w:rsidR="008B4E08" w:rsidRPr="00172AD1" w14:paraId="1730ED2A" w14:textId="77777777" w:rsidTr="00D267A2">
        <w:tc>
          <w:tcPr>
            <w:tcW w:w="405" w:type="dxa"/>
          </w:tcPr>
          <w:p w14:paraId="00237D9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05" w:type="dxa"/>
          </w:tcPr>
          <w:p w14:paraId="6C96CB4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</w:t>
            </w:r>
            <w:proofErr w:type="spellEnd"/>
          </w:p>
        </w:tc>
        <w:tc>
          <w:tcPr>
            <w:tcW w:w="3182" w:type="dxa"/>
          </w:tcPr>
          <w:p w14:paraId="70021C96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1C0F8B6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B647B7D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78E2284C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53E79E3D" w14:textId="77777777" w:rsidTr="00D267A2">
        <w:tc>
          <w:tcPr>
            <w:tcW w:w="405" w:type="dxa"/>
          </w:tcPr>
          <w:p w14:paraId="4B0719FB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2105" w:type="dxa"/>
          </w:tcPr>
          <w:p w14:paraId="6A7C951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3182" w:type="dxa"/>
          </w:tcPr>
          <w:p w14:paraId="48706434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1AC0F85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804904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621ED53E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3D73B14" w14:textId="77777777" w:rsidTr="00D267A2">
        <w:tc>
          <w:tcPr>
            <w:tcW w:w="405" w:type="dxa"/>
          </w:tcPr>
          <w:p w14:paraId="77AE6785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0</w:t>
            </w:r>
          </w:p>
        </w:tc>
        <w:tc>
          <w:tcPr>
            <w:tcW w:w="2105" w:type="dxa"/>
          </w:tcPr>
          <w:p w14:paraId="78C63F97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3182" w:type="dxa"/>
          </w:tcPr>
          <w:p w14:paraId="688281CF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71BAC913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5C0C6CE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6F978BB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13023B38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2DB0F3E1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8B4E08" w:rsidRPr="00172AD1" w14:paraId="70680775" w14:textId="77777777" w:rsidTr="00D267A2">
        <w:tc>
          <w:tcPr>
            <w:tcW w:w="406" w:type="dxa"/>
          </w:tcPr>
          <w:p w14:paraId="7888D940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93" w:type="dxa"/>
          </w:tcPr>
          <w:p w14:paraId="35035646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189" w:type="dxa"/>
          </w:tcPr>
          <w:p w14:paraId="5C11962B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9BAC830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D9EA7BC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78" w:type="dxa"/>
          </w:tcPr>
          <w:p w14:paraId="4A95D061" w14:textId="77777777" w:rsidR="008B4E08" w:rsidRPr="00172AD1" w:rsidRDefault="008B4E08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35EE8AF2" w14:textId="77777777" w:rsidTr="00D267A2">
        <w:tc>
          <w:tcPr>
            <w:tcW w:w="406" w:type="dxa"/>
            <w:shd w:val="clear" w:color="auto" w:fill="D9D9D9" w:themeFill="background1" w:themeFillShade="D9"/>
          </w:tcPr>
          <w:p w14:paraId="61F2F4C2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1</w:t>
            </w:r>
          </w:p>
        </w:tc>
        <w:tc>
          <w:tcPr>
            <w:tcW w:w="2093" w:type="dxa"/>
            <w:shd w:val="clear" w:color="auto" w:fill="D9D9D9" w:themeFill="background1" w:themeFillShade="D9"/>
          </w:tcPr>
          <w:p w14:paraId="40A4ADF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3189" w:type="dxa"/>
            <w:shd w:val="clear" w:color="auto" w:fill="D9D9D9" w:themeFill="background1" w:themeFillShade="D9"/>
          </w:tcPr>
          <w:p w14:paraId="08B391E3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6BF0762C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2F2657B" w14:textId="77777777" w:rsidR="008B4E08" w:rsidRPr="00172AD1" w:rsidRDefault="008B4E08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78" w:type="dxa"/>
            <w:shd w:val="clear" w:color="auto" w:fill="D9D9D9" w:themeFill="background1" w:themeFillShade="D9"/>
          </w:tcPr>
          <w:p w14:paraId="282BDDF3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>
              <w:rPr>
                <w:sz w:val="18"/>
                <w:lang w:val="en-US" w:eastAsia="ko-KR"/>
              </w:rPr>
              <w:t>52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>
              <w:rPr>
                <w:sz w:val="18"/>
                <w:lang w:val="en-US" w:eastAsia="ko-KR"/>
              </w:rPr>
              <w:t>53</w:t>
            </w:r>
          </w:p>
        </w:tc>
      </w:tr>
      <w:tr w:rsidR="008B4E08" w:rsidRPr="00172AD1" w14:paraId="5A29DB84" w14:textId="77777777" w:rsidTr="00D267A2">
        <w:tc>
          <w:tcPr>
            <w:tcW w:w="406" w:type="dxa"/>
          </w:tcPr>
          <w:p w14:paraId="1B554454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2</w:t>
            </w:r>
          </w:p>
        </w:tc>
        <w:tc>
          <w:tcPr>
            <w:tcW w:w="2093" w:type="dxa"/>
          </w:tcPr>
          <w:p w14:paraId="312AF8E6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3189" w:type="dxa"/>
          </w:tcPr>
          <w:p w14:paraId="589B53BD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9E85EBD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8753C6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78" w:type="dxa"/>
          </w:tcPr>
          <w:p w14:paraId="5CA5A7F9" w14:textId="77777777" w:rsidR="008B4E08" w:rsidRPr="00AB777F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AB777F">
              <w:rPr>
                <w:sz w:val="18"/>
                <w:lang w:val="en-US" w:eastAsia="ko-KR"/>
              </w:rPr>
              <w:t>ISO 8601</w:t>
            </w:r>
          </w:p>
        </w:tc>
      </w:tr>
      <w:tr w:rsidR="008B4E08" w:rsidRPr="00172AD1" w14:paraId="50463142" w14:textId="77777777" w:rsidTr="00D267A2">
        <w:tc>
          <w:tcPr>
            <w:tcW w:w="406" w:type="dxa"/>
          </w:tcPr>
          <w:p w14:paraId="12D72B8D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lastRenderedPageBreak/>
              <w:t>5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093" w:type="dxa"/>
          </w:tcPr>
          <w:p w14:paraId="63AE7678" w14:textId="77777777" w:rsidR="008B4E08" w:rsidRPr="00172AD1" w:rsidRDefault="008B4E0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3189" w:type="dxa"/>
          </w:tcPr>
          <w:p w14:paraId="3703C6EA" w14:textId="77777777" w:rsidR="008B4E08" w:rsidRPr="00172AD1" w:rsidRDefault="008B4E0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26F2D960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D89ED99" w14:textId="77777777" w:rsidR="008B4E08" w:rsidRPr="00172AD1" w:rsidRDefault="008B4E08" w:rsidP="00D267A2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8" w:type="dxa"/>
          </w:tcPr>
          <w:p w14:paraId="3F6CE97D" w14:textId="77777777" w:rsidR="008B4E08" w:rsidRPr="00AB777F" w:rsidRDefault="008B4E08" w:rsidP="00D267A2">
            <w:pPr>
              <w:jc w:val="both"/>
              <w:rPr>
                <w:sz w:val="18"/>
                <w:lang w:val="en-US" w:eastAsia="ko-KR"/>
              </w:rPr>
            </w:pPr>
            <w:r w:rsidRPr="00AB777F">
              <w:rPr>
                <w:sz w:val="18"/>
                <w:lang w:val="en-US" w:eastAsia="ko-KR"/>
              </w:rPr>
              <w:t>ISO 8601</w:t>
            </w:r>
          </w:p>
        </w:tc>
      </w:tr>
    </w:tbl>
    <w:p w14:paraId="2FDC8A71" w14:textId="67C773EE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39A245B2" w14:textId="1B7BEA00" w:rsidR="008059D0" w:rsidRPr="00595178" w:rsidRDefault="008059D0" w:rsidP="008059D0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FF0000"/>
          <w:lang w:val="en-US" w:eastAsia="ko-KR"/>
        </w:rPr>
      </w:pPr>
      <w:r w:rsidRPr="00595178">
        <w:rPr>
          <w:rFonts w:eastAsia="바탕" w:hint="eastAsia"/>
          <w:b/>
          <w:color w:val="FF0000"/>
          <w:szCs w:val="20"/>
          <w:lang w:eastAsia="ko-KR"/>
        </w:rPr>
        <w:t>Table</w:t>
      </w:r>
      <w:r w:rsidRPr="00595178">
        <w:rPr>
          <w:rFonts w:eastAsia="바탕"/>
          <w:b/>
          <w:color w:val="FF0000"/>
          <w:szCs w:val="20"/>
          <w:lang w:eastAsia="zh-CN"/>
        </w:rPr>
        <w:t xml:space="preserve"> </w:t>
      </w:r>
      <w:r w:rsidRPr="00595178">
        <w:rPr>
          <w:rFonts w:eastAsia="바탕" w:hint="eastAsia"/>
          <w:b/>
          <w:color w:val="FF0000"/>
          <w:szCs w:val="20"/>
          <w:lang w:eastAsia="ko-KR"/>
        </w:rPr>
        <w:t>I</w:t>
      </w:r>
      <w:r w:rsidRPr="00595178">
        <w:rPr>
          <w:rFonts w:eastAsia="바탕"/>
          <w:b/>
          <w:color w:val="FF0000"/>
          <w:szCs w:val="20"/>
          <w:lang w:eastAsia="zh-CN"/>
        </w:rPr>
        <w:t>-7</w:t>
      </w:r>
      <w:r w:rsidRPr="00595178">
        <w:rPr>
          <w:rFonts w:eastAsia="바탕"/>
          <w:b/>
          <w:color w:val="FF0000"/>
          <w:szCs w:val="20"/>
          <w:lang w:eastAsia="zh-CN"/>
        </w:rPr>
        <w:tab/>
      </w:r>
      <w:r w:rsidRPr="00595178">
        <w:rPr>
          <w:rFonts w:eastAsia="바탕"/>
          <w:b/>
          <w:color w:val="FF0000"/>
          <w:szCs w:val="20"/>
          <w:lang w:eastAsia="ko-KR"/>
        </w:rPr>
        <w:t>Sale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8059D0" w:rsidRPr="00595178" w14:paraId="7D688318" w14:textId="77777777" w:rsidTr="008059D0">
        <w:tc>
          <w:tcPr>
            <w:tcW w:w="405" w:type="dxa"/>
          </w:tcPr>
          <w:p w14:paraId="2158879F" w14:textId="77777777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5C579CF3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282D0D57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63658E22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A0A8BC9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97" w:type="dxa"/>
          </w:tcPr>
          <w:p w14:paraId="11A18B45" w14:textId="77777777" w:rsidR="008059D0" w:rsidRPr="00595178" w:rsidRDefault="008059D0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059D0" w:rsidRPr="00595178" w14:paraId="3731436C" w14:textId="77777777" w:rsidTr="008059D0">
        <w:tc>
          <w:tcPr>
            <w:tcW w:w="405" w:type="dxa"/>
            <w:shd w:val="clear" w:color="auto" w:fill="D9D9D9" w:themeFill="background1" w:themeFillShade="D9"/>
          </w:tcPr>
          <w:p w14:paraId="2D7A364B" w14:textId="7968E353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54</w:t>
            </w:r>
          </w:p>
        </w:tc>
        <w:tc>
          <w:tcPr>
            <w:tcW w:w="1964" w:type="dxa"/>
            <w:shd w:val="clear" w:color="auto" w:fill="D9D9D9" w:themeFill="background1" w:themeFillShade="D9"/>
          </w:tcPr>
          <w:p w14:paraId="4481976A" w14:textId="1C686500" w:rsidR="008059D0" w:rsidRPr="00595178" w:rsidRDefault="008059D0" w:rsidP="00D267A2">
            <w:pPr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BDC_</w:t>
            </w:r>
            <w:r w:rsidRPr="00595178">
              <w:rPr>
                <w:sz w:val="18"/>
                <w:lang w:val="en-US" w:eastAsia="ko-KR"/>
              </w:rPr>
              <w:t>Sale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3A9A91E1" w14:textId="3710463F" w:rsidR="008059D0" w:rsidRPr="00595178" w:rsidRDefault="008059D0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sale</w:t>
            </w:r>
            <w:r w:rsidRPr="00595178">
              <w:rPr>
                <w:rFonts w:hint="eastAsia"/>
                <w:sz w:val="18"/>
                <w:lang w:val="en-US" w:eastAsia="ko-KR"/>
              </w:rPr>
              <w:t xml:space="preserve"> </w:t>
            </w:r>
            <w:r w:rsidRPr="00595178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56DB2C72" w14:textId="4A2119F9" w:rsidR="008059D0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144E4BC" w14:textId="77777777" w:rsidR="008059D0" w:rsidRPr="00595178" w:rsidRDefault="008059D0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97" w:type="dxa"/>
            <w:shd w:val="clear" w:color="auto" w:fill="D9D9D9" w:themeFill="background1" w:themeFillShade="D9"/>
          </w:tcPr>
          <w:p w14:paraId="3B07D989" w14:textId="77777777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Line 52 to 53</w:t>
            </w:r>
          </w:p>
        </w:tc>
      </w:tr>
      <w:tr w:rsidR="008059D0" w:rsidRPr="00595178" w14:paraId="01989E43" w14:textId="77777777" w:rsidTr="008059D0">
        <w:tc>
          <w:tcPr>
            <w:tcW w:w="405" w:type="dxa"/>
          </w:tcPr>
          <w:p w14:paraId="77F45A3A" w14:textId="2954E8B1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743654A9" w14:textId="37963945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price</w:t>
            </w:r>
          </w:p>
        </w:tc>
        <w:tc>
          <w:tcPr>
            <w:tcW w:w="2887" w:type="dxa"/>
          </w:tcPr>
          <w:p w14:paraId="635ABF51" w14:textId="78EE7012" w:rsidR="008059D0" w:rsidRPr="00595178" w:rsidRDefault="00595178" w:rsidP="00D267A2">
            <w:pPr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 xml:space="preserve">the </w:t>
            </w:r>
            <w:r>
              <w:rPr>
                <w:rFonts w:hint="eastAsia"/>
                <w:sz w:val="18"/>
                <w:lang w:val="en-US" w:eastAsia="ko-KR"/>
              </w:rPr>
              <w:t>o</w:t>
            </w:r>
            <w:r>
              <w:rPr>
                <w:sz w:val="18"/>
                <w:lang w:val="en-US" w:eastAsia="ko-KR"/>
              </w:rPr>
              <w:t>riginal price of the data catalogue</w:t>
            </w:r>
          </w:p>
        </w:tc>
        <w:tc>
          <w:tcPr>
            <w:tcW w:w="756" w:type="dxa"/>
          </w:tcPr>
          <w:p w14:paraId="2B6A843B" w14:textId="77777777" w:rsidR="008059D0" w:rsidRPr="00595178" w:rsidRDefault="008059D0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05FA44D" w14:textId="59A8729D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602EE1C8" w14:textId="150CD91D" w:rsidR="008059D0" w:rsidRPr="00595178" w:rsidRDefault="00B8132C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f</w:t>
            </w:r>
            <w:r w:rsidRPr="00595178">
              <w:rPr>
                <w:sz w:val="18"/>
                <w:lang w:val="en-US" w:eastAsia="ko-KR"/>
              </w:rPr>
              <w:t>loat</w:t>
            </w:r>
          </w:p>
        </w:tc>
      </w:tr>
      <w:tr w:rsidR="008059D0" w:rsidRPr="00595178" w14:paraId="5F6D0422" w14:textId="77777777" w:rsidTr="008059D0">
        <w:tc>
          <w:tcPr>
            <w:tcW w:w="405" w:type="dxa"/>
          </w:tcPr>
          <w:p w14:paraId="56FC1355" w14:textId="396F963C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1F7E770E" w14:textId="4CA1939D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sz w:val="18"/>
                <w:lang w:val="en-US" w:eastAsia="ko-KR"/>
              </w:rPr>
              <w:t>minimum_quantity</w:t>
            </w:r>
            <w:proofErr w:type="spellEnd"/>
          </w:p>
        </w:tc>
        <w:tc>
          <w:tcPr>
            <w:tcW w:w="2887" w:type="dxa"/>
          </w:tcPr>
          <w:p w14:paraId="51AA047D" w14:textId="77EB07AD" w:rsidR="008059D0" w:rsidRPr="00595178" w:rsidRDefault="00595178" w:rsidP="00D267A2">
            <w:pPr>
              <w:rPr>
                <w:rFonts w:hint="eastAsia"/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 xml:space="preserve">he minimum quantity for the sale </w:t>
            </w:r>
          </w:p>
        </w:tc>
        <w:tc>
          <w:tcPr>
            <w:tcW w:w="756" w:type="dxa"/>
          </w:tcPr>
          <w:p w14:paraId="027B164A" w14:textId="2FA8C72D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712D76B" w14:textId="77777777" w:rsidR="008059D0" w:rsidRPr="00595178" w:rsidRDefault="008059D0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38DF091A" w14:textId="617B0C4F" w:rsidR="008059D0" w:rsidRPr="00595178" w:rsidRDefault="00B8132C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i</w:t>
            </w:r>
            <w:r w:rsidRPr="00595178">
              <w:rPr>
                <w:sz w:val="18"/>
                <w:lang w:val="en-US" w:eastAsia="ko-KR"/>
              </w:rPr>
              <w:t>nt</w:t>
            </w:r>
          </w:p>
        </w:tc>
      </w:tr>
      <w:tr w:rsidR="008059D0" w:rsidRPr="00595178" w14:paraId="33BD7479" w14:textId="77777777" w:rsidTr="008059D0">
        <w:tc>
          <w:tcPr>
            <w:tcW w:w="405" w:type="dxa"/>
          </w:tcPr>
          <w:p w14:paraId="47451422" w14:textId="77777777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40223FA2" w14:textId="61474B2A" w:rsidR="008059D0" w:rsidRPr="00595178" w:rsidRDefault="008059D0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p</w:t>
            </w:r>
            <w:r w:rsidRPr="00595178">
              <w:rPr>
                <w:sz w:val="18"/>
                <w:lang w:val="en-US" w:eastAsia="ko-KR"/>
              </w:rPr>
              <w:t>ercent</w:t>
            </w:r>
          </w:p>
        </w:tc>
        <w:tc>
          <w:tcPr>
            <w:tcW w:w="2887" w:type="dxa"/>
          </w:tcPr>
          <w:p w14:paraId="7CEFF72D" w14:textId="07BFB184" w:rsidR="008059D0" w:rsidRPr="00595178" w:rsidRDefault="00595178" w:rsidP="00D267A2">
            <w:pPr>
              <w:rPr>
                <w:rFonts w:hint="eastAsia"/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>he percentage of discount</w:t>
            </w:r>
            <w:r w:rsidR="00DB084C">
              <w:rPr>
                <w:sz w:val="18"/>
                <w:lang w:val="en-US" w:eastAsia="ko-KR"/>
              </w:rPr>
              <w:t xml:space="preserve"> </w:t>
            </w:r>
            <w:r w:rsidR="00DB084C">
              <w:rPr>
                <w:rFonts w:hint="eastAsia"/>
                <w:sz w:val="18"/>
                <w:lang w:val="en-US" w:eastAsia="ko-KR"/>
              </w:rPr>
              <w:t>r</w:t>
            </w:r>
            <w:r w:rsidR="00DB084C">
              <w:rPr>
                <w:sz w:val="18"/>
                <w:lang w:val="en-US" w:eastAsia="ko-KR"/>
              </w:rPr>
              <w:t>ate</w:t>
            </w:r>
          </w:p>
        </w:tc>
        <w:tc>
          <w:tcPr>
            <w:tcW w:w="756" w:type="dxa"/>
          </w:tcPr>
          <w:p w14:paraId="1CEA6493" w14:textId="380F28C7" w:rsidR="008059D0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210C2E" w14:textId="5C894471" w:rsidR="008059D0" w:rsidRPr="00595178" w:rsidRDefault="00361FAF" w:rsidP="00D267A2">
            <w:pPr>
              <w:jc w:val="center"/>
              <w:rPr>
                <w:rFonts w:hint="eastAsia"/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79DD2410" w14:textId="75C50B97" w:rsidR="008059D0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f</w:t>
            </w:r>
            <w:r w:rsidRPr="00595178">
              <w:rPr>
                <w:sz w:val="18"/>
                <w:lang w:val="en-US" w:eastAsia="ko-KR"/>
              </w:rPr>
              <w:t>loat</w:t>
            </w:r>
          </w:p>
        </w:tc>
      </w:tr>
      <w:tr w:rsidR="00361FAF" w:rsidRPr="00595178" w14:paraId="2C8EC5E2" w14:textId="77777777" w:rsidTr="008059D0">
        <w:tc>
          <w:tcPr>
            <w:tcW w:w="405" w:type="dxa"/>
          </w:tcPr>
          <w:p w14:paraId="47B1AA2A" w14:textId="7777777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05D9EC1F" w14:textId="23CB4553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s</w:t>
            </w:r>
            <w:r w:rsidRPr="00595178">
              <w:rPr>
                <w:sz w:val="18"/>
                <w:lang w:val="en-US" w:eastAsia="ko-KR"/>
              </w:rPr>
              <w:t>tartDate</w:t>
            </w:r>
            <w:proofErr w:type="spellEnd"/>
          </w:p>
        </w:tc>
        <w:tc>
          <w:tcPr>
            <w:tcW w:w="2887" w:type="dxa"/>
          </w:tcPr>
          <w:p w14:paraId="14441318" w14:textId="676BB311" w:rsidR="00361FAF" w:rsidRPr="00595178" w:rsidRDefault="00595178" w:rsidP="00361FAF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 xml:space="preserve">he start date of the sale </w:t>
            </w:r>
          </w:p>
        </w:tc>
        <w:tc>
          <w:tcPr>
            <w:tcW w:w="756" w:type="dxa"/>
          </w:tcPr>
          <w:p w14:paraId="129D2B2E" w14:textId="6B1ACBE0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28E44AD" w14:textId="191398EA" w:rsidR="00361FAF" w:rsidRPr="00595178" w:rsidRDefault="00361FAF" w:rsidP="00361FAF">
            <w:pPr>
              <w:jc w:val="center"/>
              <w:rPr>
                <w:rFonts w:hint="eastAsia"/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16ED66D5" w14:textId="64A4906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  <w:tr w:rsidR="00361FAF" w:rsidRPr="00595178" w14:paraId="032F4FEA" w14:textId="77777777" w:rsidTr="008059D0">
        <w:tc>
          <w:tcPr>
            <w:tcW w:w="405" w:type="dxa"/>
          </w:tcPr>
          <w:p w14:paraId="7E90640D" w14:textId="7777777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045B558A" w14:textId="3873B835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e</w:t>
            </w:r>
            <w:r w:rsidRPr="00595178">
              <w:rPr>
                <w:sz w:val="18"/>
                <w:lang w:val="en-US" w:eastAsia="ko-KR"/>
              </w:rPr>
              <w:t>ndDate</w:t>
            </w:r>
            <w:proofErr w:type="spellEnd"/>
          </w:p>
        </w:tc>
        <w:tc>
          <w:tcPr>
            <w:tcW w:w="2887" w:type="dxa"/>
          </w:tcPr>
          <w:p w14:paraId="3EED4AB4" w14:textId="57310B3B" w:rsidR="00361FAF" w:rsidRPr="00595178" w:rsidRDefault="00595178" w:rsidP="00361FAF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>he end date of the sale</w:t>
            </w:r>
          </w:p>
        </w:tc>
        <w:tc>
          <w:tcPr>
            <w:tcW w:w="756" w:type="dxa"/>
          </w:tcPr>
          <w:p w14:paraId="30579E61" w14:textId="3AD68BAD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C63B18D" w14:textId="1FDE1822" w:rsidR="00361FAF" w:rsidRPr="00595178" w:rsidRDefault="00361FAF" w:rsidP="00361FAF">
            <w:pPr>
              <w:jc w:val="center"/>
              <w:rPr>
                <w:rFonts w:hint="eastAsia"/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079F3E8D" w14:textId="18449D61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  <w:bookmarkStart w:id="0" w:name="_GoBack"/>
        <w:bookmarkEnd w:id="0"/>
      </w:tr>
      <w:tr w:rsidR="00361FAF" w:rsidRPr="00595178" w14:paraId="7BBA6A96" w14:textId="77777777" w:rsidTr="008059D0">
        <w:tc>
          <w:tcPr>
            <w:tcW w:w="405" w:type="dxa"/>
          </w:tcPr>
          <w:p w14:paraId="7BAD2CA5" w14:textId="7777777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3D96A7C2" w14:textId="40160F47" w:rsidR="00361FAF" w:rsidRPr="00595178" w:rsidRDefault="00361FAF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c</w:t>
            </w:r>
            <w:r w:rsidRPr="00595178">
              <w:rPr>
                <w:sz w:val="18"/>
                <w:lang w:val="en-US" w:eastAsia="ko-KR"/>
              </w:rPr>
              <w:t>ondition</w:t>
            </w:r>
          </w:p>
        </w:tc>
        <w:tc>
          <w:tcPr>
            <w:tcW w:w="2887" w:type="dxa"/>
          </w:tcPr>
          <w:p w14:paraId="57AE9405" w14:textId="33CEF3FA" w:rsidR="00361FAF" w:rsidRPr="00595178" w:rsidRDefault="00595178" w:rsidP="00361FAF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t</w:t>
            </w:r>
            <w:r>
              <w:rPr>
                <w:sz w:val="18"/>
                <w:lang w:val="en-US" w:eastAsia="ko-KR"/>
              </w:rPr>
              <w:t>he description of the condition for the sale</w:t>
            </w:r>
          </w:p>
        </w:tc>
        <w:tc>
          <w:tcPr>
            <w:tcW w:w="756" w:type="dxa"/>
          </w:tcPr>
          <w:p w14:paraId="5F7155C9" w14:textId="0615C0DD" w:rsidR="00361FAF" w:rsidRPr="00595178" w:rsidRDefault="00361FAF" w:rsidP="00361FAF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9F4F549" w14:textId="0B948A46" w:rsidR="00361FAF" w:rsidRPr="00595178" w:rsidRDefault="00361FAF" w:rsidP="00361FAF">
            <w:pPr>
              <w:jc w:val="center"/>
              <w:rPr>
                <w:rFonts w:hint="eastAsia"/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6572AF42" w14:textId="6503650E" w:rsidR="00361FAF" w:rsidRPr="00595178" w:rsidRDefault="00595178" w:rsidP="00361FAF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f</w:t>
            </w:r>
            <w:r w:rsidR="00361FAF" w:rsidRPr="00595178">
              <w:rPr>
                <w:sz w:val="18"/>
                <w:lang w:val="en-US" w:eastAsia="ko-KR"/>
              </w:rPr>
              <w:t>ree Text</w:t>
            </w:r>
          </w:p>
        </w:tc>
      </w:tr>
    </w:tbl>
    <w:p w14:paraId="74447672" w14:textId="77777777" w:rsidR="008059D0" w:rsidRPr="00595178" w:rsidRDefault="008059D0" w:rsidP="008059D0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6C6E87D2" w14:textId="58262A65" w:rsidR="00361FAF" w:rsidRPr="00595178" w:rsidRDefault="00361FAF" w:rsidP="00361FAF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FF0000"/>
          <w:lang w:val="en-US" w:eastAsia="ko-KR"/>
        </w:rPr>
      </w:pPr>
      <w:r w:rsidRPr="00595178">
        <w:rPr>
          <w:rFonts w:eastAsia="바탕" w:hint="eastAsia"/>
          <w:b/>
          <w:color w:val="FF0000"/>
          <w:szCs w:val="20"/>
          <w:lang w:eastAsia="ko-KR"/>
        </w:rPr>
        <w:t>Table</w:t>
      </w:r>
      <w:r w:rsidRPr="00595178">
        <w:rPr>
          <w:rFonts w:eastAsia="바탕"/>
          <w:b/>
          <w:color w:val="FF0000"/>
          <w:szCs w:val="20"/>
          <w:lang w:eastAsia="zh-CN"/>
        </w:rPr>
        <w:t xml:space="preserve"> </w:t>
      </w:r>
      <w:r w:rsidRPr="00595178">
        <w:rPr>
          <w:rFonts w:eastAsia="바탕" w:hint="eastAsia"/>
          <w:b/>
          <w:color w:val="FF0000"/>
          <w:szCs w:val="20"/>
          <w:lang w:eastAsia="ko-KR"/>
        </w:rPr>
        <w:t>I</w:t>
      </w:r>
      <w:r w:rsidRPr="00595178">
        <w:rPr>
          <w:rFonts w:eastAsia="바탕"/>
          <w:b/>
          <w:color w:val="FF0000"/>
          <w:szCs w:val="20"/>
          <w:lang w:eastAsia="zh-CN"/>
        </w:rPr>
        <w:t>-8</w:t>
      </w:r>
      <w:r w:rsidRPr="00595178">
        <w:rPr>
          <w:rFonts w:eastAsia="바탕"/>
          <w:b/>
          <w:color w:val="FF0000"/>
          <w:szCs w:val="20"/>
          <w:lang w:eastAsia="zh-CN"/>
        </w:rPr>
        <w:tab/>
      </w:r>
      <w:r w:rsidRPr="00595178">
        <w:rPr>
          <w:rFonts w:eastAsia="바탕"/>
          <w:b/>
          <w:color w:val="FF0000"/>
          <w:szCs w:val="20"/>
          <w:lang w:eastAsia="ko-KR"/>
        </w:rPr>
        <w:t>Feedback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361FAF" w:rsidRPr="00595178" w14:paraId="3F88C503" w14:textId="77777777" w:rsidTr="00D267A2">
        <w:tc>
          <w:tcPr>
            <w:tcW w:w="405" w:type="dxa"/>
          </w:tcPr>
          <w:p w14:paraId="675D6717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0548DB77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7180C3E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09A8036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23581B7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97" w:type="dxa"/>
          </w:tcPr>
          <w:p w14:paraId="69BE2B1C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361FAF" w:rsidRPr="00595178" w14:paraId="77AB85F7" w14:textId="77777777" w:rsidTr="00D267A2">
        <w:tc>
          <w:tcPr>
            <w:tcW w:w="405" w:type="dxa"/>
            <w:shd w:val="clear" w:color="auto" w:fill="D9D9D9" w:themeFill="background1" w:themeFillShade="D9"/>
          </w:tcPr>
          <w:p w14:paraId="7CFAD6E2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54</w:t>
            </w:r>
          </w:p>
        </w:tc>
        <w:tc>
          <w:tcPr>
            <w:tcW w:w="1964" w:type="dxa"/>
            <w:shd w:val="clear" w:color="auto" w:fill="D9D9D9" w:themeFill="background1" w:themeFillShade="D9"/>
          </w:tcPr>
          <w:p w14:paraId="3E12914A" w14:textId="5FF90B86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BDC_</w:t>
            </w:r>
            <w:r w:rsidR="00B8132C" w:rsidRPr="00595178">
              <w:rPr>
                <w:sz w:val="18"/>
                <w:lang w:val="en-US" w:eastAsia="ko-KR"/>
              </w:rPr>
              <w:t>Feedback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695CA104" w14:textId="6B8708B7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rFonts w:eastAsia="맑은 고딕"/>
                <w:sz w:val="18"/>
                <w:lang w:val="en-US" w:eastAsia="ko-KR"/>
              </w:rPr>
              <w:t>user</w:t>
            </w:r>
            <w:r w:rsidRPr="00595178">
              <w:rPr>
                <w:rFonts w:eastAsia="맑은 고딕" w:hint="eastAsia"/>
                <w:sz w:val="18"/>
                <w:lang w:val="en-US" w:eastAsia="ko-KR"/>
              </w:rPr>
              <w:t>s</w:t>
            </w:r>
            <w:r w:rsidRPr="00595178">
              <w:rPr>
                <w:rFonts w:eastAsia="맑은 고딕"/>
                <w:sz w:val="18"/>
                <w:lang w:val="en-US" w:eastAsia="ko-KR"/>
              </w:rPr>
              <w:t xml:space="preserve">’ </w:t>
            </w:r>
            <w:r w:rsidRPr="00595178">
              <w:rPr>
                <w:rFonts w:eastAsia="맑은 고딕" w:hint="eastAsia"/>
                <w:sz w:val="18"/>
                <w:lang w:val="en-US" w:eastAsia="ko-KR"/>
              </w:rPr>
              <w:t>f</w:t>
            </w:r>
            <w:r w:rsidRPr="00595178">
              <w:rPr>
                <w:rFonts w:eastAsia="맑은 고딕"/>
                <w:sz w:val="18"/>
                <w:lang w:val="en-US" w:eastAsia="ko-KR"/>
              </w:rPr>
              <w:t>eedback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19A0E31" w14:textId="48BD2052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E1F2B51" w14:textId="77777777" w:rsidR="00361FAF" w:rsidRPr="00595178" w:rsidRDefault="00361FAF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97" w:type="dxa"/>
            <w:shd w:val="clear" w:color="auto" w:fill="D9D9D9" w:themeFill="background1" w:themeFillShade="D9"/>
          </w:tcPr>
          <w:p w14:paraId="7CCDA122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Line 52 to 53</w:t>
            </w:r>
          </w:p>
        </w:tc>
      </w:tr>
      <w:tr w:rsidR="00361FAF" w:rsidRPr="00595178" w14:paraId="69E8C71C" w14:textId="77777777" w:rsidTr="00D267A2">
        <w:tc>
          <w:tcPr>
            <w:tcW w:w="405" w:type="dxa"/>
          </w:tcPr>
          <w:p w14:paraId="0A3F553C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3AB5A60E" w14:textId="48F54B0F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p</w:t>
            </w:r>
            <w:r w:rsidRPr="00595178">
              <w:rPr>
                <w:sz w:val="18"/>
                <w:lang w:val="en-US" w:eastAsia="ko-KR"/>
              </w:rPr>
              <w:t>oint</w:t>
            </w:r>
          </w:p>
        </w:tc>
        <w:tc>
          <w:tcPr>
            <w:tcW w:w="2887" w:type="dxa"/>
          </w:tcPr>
          <w:p w14:paraId="65B036F5" w14:textId="05A9388F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the </w:t>
            </w:r>
            <w:r w:rsidR="00595178">
              <w:rPr>
                <w:sz w:val="18"/>
                <w:lang w:val="en-US" w:eastAsia="ko-KR"/>
              </w:rPr>
              <w:t>degree of user’s satisfaction on the data catalogue</w:t>
            </w:r>
          </w:p>
        </w:tc>
        <w:tc>
          <w:tcPr>
            <w:tcW w:w="756" w:type="dxa"/>
          </w:tcPr>
          <w:p w14:paraId="343946F9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4647C80" w14:textId="3DA1721A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6E08FD42" w14:textId="1CE223FD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nt</w:t>
            </w:r>
          </w:p>
        </w:tc>
      </w:tr>
      <w:tr w:rsidR="00361FAF" w:rsidRPr="00595178" w14:paraId="0FDA4DEC" w14:textId="77777777" w:rsidTr="00D267A2">
        <w:tc>
          <w:tcPr>
            <w:tcW w:w="405" w:type="dxa"/>
          </w:tcPr>
          <w:p w14:paraId="222B5A03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7428DA96" w14:textId="2A271471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r</w:t>
            </w:r>
            <w:r w:rsidRPr="00595178">
              <w:rPr>
                <w:sz w:val="18"/>
                <w:lang w:val="en-US" w:eastAsia="ko-KR"/>
              </w:rPr>
              <w:t>eview</w:t>
            </w:r>
          </w:p>
        </w:tc>
        <w:tc>
          <w:tcPr>
            <w:tcW w:w="2887" w:type="dxa"/>
          </w:tcPr>
          <w:p w14:paraId="5E56A0DB" w14:textId="7BB1C262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u</w:t>
            </w:r>
            <w:r>
              <w:rPr>
                <w:sz w:val="18"/>
                <w:lang w:val="en-US" w:eastAsia="ko-KR"/>
              </w:rPr>
              <w:t>ser’s review for the data catalogue</w:t>
            </w:r>
          </w:p>
        </w:tc>
        <w:tc>
          <w:tcPr>
            <w:tcW w:w="756" w:type="dxa"/>
          </w:tcPr>
          <w:p w14:paraId="3C65CED8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BD13C7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78AC94ED" w14:textId="38414BE1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f</w:t>
            </w:r>
            <w:r w:rsidRPr="00595178">
              <w:rPr>
                <w:sz w:val="18"/>
                <w:lang w:val="en-US" w:eastAsia="ko-KR"/>
              </w:rPr>
              <w:t>ree text</w:t>
            </w:r>
          </w:p>
        </w:tc>
      </w:tr>
      <w:tr w:rsidR="00595178" w:rsidRPr="00595178" w14:paraId="72690843" w14:textId="77777777" w:rsidTr="00D267A2">
        <w:tc>
          <w:tcPr>
            <w:tcW w:w="405" w:type="dxa"/>
          </w:tcPr>
          <w:p w14:paraId="44EC1A18" w14:textId="77777777" w:rsidR="00595178" w:rsidRPr="00595178" w:rsidRDefault="00595178" w:rsidP="00595178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30B1EFE0" w14:textId="0AA34635" w:rsidR="00595178" w:rsidRPr="00595178" w:rsidRDefault="00595178" w:rsidP="00595178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i</w:t>
            </w:r>
            <w:r w:rsidRPr="00595178">
              <w:rPr>
                <w:sz w:val="18"/>
                <w:lang w:val="en-US" w:eastAsia="ko-KR"/>
              </w:rPr>
              <w:t>ssuedDate</w:t>
            </w:r>
            <w:proofErr w:type="spellEnd"/>
          </w:p>
        </w:tc>
        <w:tc>
          <w:tcPr>
            <w:tcW w:w="2887" w:type="dxa"/>
          </w:tcPr>
          <w:p w14:paraId="354C2018" w14:textId="68F73FB7" w:rsidR="00595178" w:rsidRPr="00595178" w:rsidRDefault="00595178" w:rsidP="00595178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the issued date of </w:t>
            </w:r>
            <w:r>
              <w:rPr>
                <w:sz w:val="18"/>
                <w:lang w:val="en-US" w:eastAsia="ko-KR"/>
              </w:rPr>
              <w:t>the feedback</w:t>
            </w:r>
          </w:p>
        </w:tc>
        <w:tc>
          <w:tcPr>
            <w:tcW w:w="756" w:type="dxa"/>
          </w:tcPr>
          <w:p w14:paraId="447809A4" w14:textId="75A33711" w:rsidR="00595178" w:rsidRPr="00595178" w:rsidRDefault="00595178" w:rsidP="00595178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16B903" w14:textId="11848F66" w:rsidR="00595178" w:rsidRPr="00595178" w:rsidRDefault="00595178" w:rsidP="00595178">
            <w:pPr>
              <w:jc w:val="center"/>
              <w:rPr>
                <w:rFonts w:hint="eastAsia"/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1EC4792A" w14:textId="1DAB7A26" w:rsidR="00595178" w:rsidRPr="00595178" w:rsidRDefault="00595178" w:rsidP="00595178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</w:tbl>
    <w:p w14:paraId="3A5B0307" w14:textId="77777777" w:rsidR="00361FAF" w:rsidRPr="00595178" w:rsidRDefault="00361FAF" w:rsidP="00361FAF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5B4FCD51" w14:textId="13103D0C" w:rsidR="00361FAF" w:rsidRPr="00595178" w:rsidRDefault="00361FAF" w:rsidP="00361FAF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FF0000"/>
          <w:lang w:val="en-US" w:eastAsia="ko-KR"/>
        </w:rPr>
      </w:pPr>
      <w:r w:rsidRPr="00595178">
        <w:rPr>
          <w:rFonts w:eastAsia="바탕" w:hint="eastAsia"/>
          <w:b/>
          <w:color w:val="FF0000"/>
          <w:szCs w:val="20"/>
          <w:lang w:eastAsia="ko-KR"/>
        </w:rPr>
        <w:t>Table</w:t>
      </w:r>
      <w:r w:rsidRPr="00595178">
        <w:rPr>
          <w:rFonts w:eastAsia="바탕"/>
          <w:b/>
          <w:color w:val="FF0000"/>
          <w:szCs w:val="20"/>
          <w:lang w:eastAsia="zh-CN"/>
        </w:rPr>
        <w:t xml:space="preserve"> </w:t>
      </w:r>
      <w:r w:rsidRPr="00595178">
        <w:rPr>
          <w:rFonts w:eastAsia="바탕" w:hint="eastAsia"/>
          <w:b/>
          <w:color w:val="FF0000"/>
          <w:szCs w:val="20"/>
          <w:lang w:eastAsia="ko-KR"/>
        </w:rPr>
        <w:t>I</w:t>
      </w:r>
      <w:r w:rsidRPr="00595178">
        <w:rPr>
          <w:rFonts w:eastAsia="바탕"/>
          <w:b/>
          <w:color w:val="FF0000"/>
          <w:szCs w:val="20"/>
          <w:lang w:eastAsia="zh-CN"/>
        </w:rPr>
        <w:t>-9</w:t>
      </w:r>
      <w:r w:rsidRPr="00595178">
        <w:rPr>
          <w:rFonts w:eastAsia="바탕"/>
          <w:b/>
          <w:color w:val="FF0000"/>
          <w:szCs w:val="20"/>
          <w:lang w:eastAsia="zh-CN"/>
        </w:rPr>
        <w:tab/>
      </w:r>
      <w:r w:rsidR="00B8132C" w:rsidRPr="00595178">
        <w:rPr>
          <w:rFonts w:eastAsia="바탕"/>
          <w:b/>
          <w:color w:val="FF0000"/>
          <w:szCs w:val="20"/>
          <w:lang w:eastAsia="ko-KR"/>
        </w:rPr>
        <w:t>Satisfaction</w:t>
      </w:r>
      <w:r w:rsidRPr="00595178">
        <w:rPr>
          <w:rFonts w:eastAsia="바탕"/>
          <w:b/>
          <w:color w:val="FF0000"/>
          <w:szCs w:val="20"/>
          <w:lang w:eastAsia="ko-KR"/>
        </w:rPr>
        <w:t xml:space="preserve">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361FAF" w:rsidRPr="00595178" w14:paraId="1A18A02A" w14:textId="77777777" w:rsidTr="00D267A2">
        <w:tc>
          <w:tcPr>
            <w:tcW w:w="405" w:type="dxa"/>
          </w:tcPr>
          <w:p w14:paraId="1F847BBD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388BB6EF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62F5CE48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0AF789BC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56BA226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97" w:type="dxa"/>
          </w:tcPr>
          <w:p w14:paraId="1D387621" w14:textId="77777777" w:rsidR="00361FAF" w:rsidRPr="00595178" w:rsidRDefault="00361FAF" w:rsidP="00D267A2">
            <w:pPr>
              <w:jc w:val="center"/>
              <w:rPr>
                <w:b/>
                <w:sz w:val="18"/>
                <w:lang w:val="en-US" w:eastAsia="ko-KR"/>
              </w:rPr>
            </w:pPr>
            <w:r w:rsidRPr="00595178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361FAF" w:rsidRPr="00595178" w14:paraId="257864B8" w14:textId="77777777" w:rsidTr="00D267A2">
        <w:tc>
          <w:tcPr>
            <w:tcW w:w="405" w:type="dxa"/>
            <w:shd w:val="clear" w:color="auto" w:fill="D9D9D9" w:themeFill="background1" w:themeFillShade="D9"/>
          </w:tcPr>
          <w:p w14:paraId="3DC52C5F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54</w:t>
            </w:r>
          </w:p>
        </w:tc>
        <w:tc>
          <w:tcPr>
            <w:tcW w:w="1964" w:type="dxa"/>
            <w:shd w:val="clear" w:color="auto" w:fill="D9D9D9" w:themeFill="background1" w:themeFillShade="D9"/>
          </w:tcPr>
          <w:p w14:paraId="50440C6E" w14:textId="61FE686A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rFonts w:hint="eastAsia"/>
                <w:sz w:val="18"/>
                <w:lang w:val="en-US" w:eastAsia="ko-KR"/>
              </w:rPr>
              <w:t>BDC_</w:t>
            </w:r>
            <w:r w:rsidRPr="00595178">
              <w:rPr>
                <w:sz w:val="18"/>
                <w:lang w:val="en-US" w:eastAsia="ko-KR"/>
              </w:rPr>
              <w:t>Sa</w:t>
            </w:r>
            <w:r w:rsidR="00595178" w:rsidRPr="00595178">
              <w:rPr>
                <w:sz w:val="18"/>
                <w:lang w:val="en-US" w:eastAsia="ko-KR"/>
              </w:rPr>
              <w:t>tisfaction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5D9DC295" w14:textId="7DD06069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rFonts w:eastAsia="맑은 고딕"/>
                <w:sz w:val="18"/>
                <w:lang w:val="en-US" w:eastAsia="ko-KR"/>
              </w:rPr>
              <w:t>the calculated satisfaction from feedbacks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83EBA2E" w14:textId="3127996E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792756" w14:textId="77777777" w:rsidR="00361FAF" w:rsidRPr="00595178" w:rsidRDefault="00361FAF" w:rsidP="00D267A2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97" w:type="dxa"/>
            <w:shd w:val="clear" w:color="auto" w:fill="D9D9D9" w:themeFill="background1" w:themeFillShade="D9"/>
          </w:tcPr>
          <w:p w14:paraId="67E70A06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Line 52 to 53</w:t>
            </w:r>
          </w:p>
        </w:tc>
      </w:tr>
      <w:tr w:rsidR="00361FAF" w:rsidRPr="00595178" w14:paraId="70C4140C" w14:textId="77777777" w:rsidTr="00D267A2">
        <w:tc>
          <w:tcPr>
            <w:tcW w:w="405" w:type="dxa"/>
          </w:tcPr>
          <w:p w14:paraId="16BCA6D6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5E5917DD" w14:textId="70945AFB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sz w:val="18"/>
                <w:lang w:val="en-US" w:eastAsia="ko-KR"/>
              </w:rPr>
              <w:t>unitOfMeasure</w:t>
            </w:r>
            <w:proofErr w:type="spellEnd"/>
          </w:p>
        </w:tc>
        <w:tc>
          <w:tcPr>
            <w:tcW w:w="2887" w:type="dxa"/>
          </w:tcPr>
          <w:p w14:paraId="1AF55500" w14:textId="7F589C07" w:rsidR="00361FAF" w:rsidRPr="00595178" w:rsidRDefault="00595178" w:rsidP="00D267A2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>unit or system of units by means of which a quantity is accounted for and expressed.</w:t>
            </w:r>
          </w:p>
        </w:tc>
        <w:tc>
          <w:tcPr>
            <w:tcW w:w="756" w:type="dxa"/>
          </w:tcPr>
          <w:p w14:paraId="50CAA110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91C845" w14:textId="0E9FD2D3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5BBCB04B" w14:textId="53FBEA7E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free text</w:t>
            </w:r>
          </w:p>
        </w:tc>
      </w:tr>
      <w:tr w:rsidR="00361FAF" w:rsidRPr="00595178" w14:paraId="2B32AAD1" w14:textId="77777777" w:rsidTr="00D267A2">
        <w:tc>
          <w:tcPr>
            <w:tcW w:w="405" w:type="dxa"/>
          </w:tcPr>
          <w:p w14:paraId="2D41F24B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4" w:type="dxa"/>
          </w:tcPr>
          <w:p w14:paraId="55F8EA4E" w14:textId="07D8215F" w:rsidR="00361FAF" w:rsidRPr="00595178" w:rsidRDefault="00595178" w:rsidP="00D267A2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595178">
              <w:rPr>
                <w:sz w:val="18"/>
                <w:lang w:val="en-US" w:eastAsia="ko-KR"/>
              </w:rPr>
              <w:t>satisfactionResult</w:t>
            </w:r>
            <w:proofErr w:type="spellEnd"/>
          </w:p>
        </w:tc>
        <w:tc>
          <w:tcPr>
            <w:tcW w:w="2887" w:type="dxa"/>
          </w:tcPr>
          <w:p w14:paraId="4941A1FB" w14:textId="7E7E5370" w:rsidR="00361FAF" w:rsidRPr="00595178" w:rsidRDefault="00361FAF" w:rsidP="00D267A2">
            <w:pPr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 xml:space="preserve">the </w:t>
            </w:r>
            <w:r w:rsidR="00595178">
              <w:rPr>
                <w:sz w:val="18"/>
                <w:lang w:val="en-US" w:eastAsia="ko-KR"/>
              </w:rPr>
              <w:t>average value of the point of users’ feedbacks</w:t>
            </w:r>
          </w:p>
        </w:tc>
        <w:tc>
          <w:tcPr>
            <w:tcW w:w="756" w:type="dxa"/>
          </w:tcPr>
          <w:p w14:paraId="75EFE662" w14:textId="6B24DA53" w:rsidR="00361FAF" w:rsidRPr="00595178" w:rsidRDefault="00595178" w:rsidP="00D267A2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F663364" w14:textId="77777777" w:rsidR="00361FAF" w:rsidRPr="00595178" w:rsidRDefault="00361FAF" w:rsidP="00D267A2">
            <w:pPr>
              <w:jc w:val="center"/>
              <w:rPr>
                <w:sz w:val="18"/>
                <w:lang w:val="en-US" w:eastAsia="ko-KR"/>
              </w:rPr>
            </w:pPr>
            <w:r w:rsidRPr="00595178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97" w:type="dxa"/>
          </w:tcPr>
          <w:p w14:paraId="5ECE4B7C" w14:textId="77777777" w:rsidR="00361FAF" w:rsidRPr="00595178" w:rsidRDefault="00361FAF" w:rsidP="00D267A2">
            <w:pPr>
              <w:jc w:val="both"/>
              <w:rPr>
                <w:sz w:val="18"/>
                <w:lang w:val="en-US" w:eastAsia="ko-KR"/>
              </w:rPr>
            </w:pPr>
            <w:r w:rsidRPr="00595178">
              <w:rPr>
                <w:sz w:val="18"/>
                <w:lang w:val="en-US" w:eastAsia="ko-KR"/>
              </w:rPr>
              <w:t>ISO 8601</w:t>
            </w:r>
          </w:p>
        </w:tc>
      </w:tr>
    </w:tbl>
    <w:p w14:paraId="3F089BC2" w14:textId="77777777" w:rsidR="00361FAF" w:rsidRPr="00B8132C" w:rsidRDefault="00361FAF" w:rsidP="00361FAF">
      <w:pPr>
        <w:spacing w:before="0" w:after="160" w:line="259" w:lineRule="auto"/>
        <w:jc w:val="both"/>
        <w:rPr>
          <w:rFonts w:eastAsia="맑은 고딕"/>
          <w:color w:val="FF0000"/>
          <w:lang w:val="en-US" w:eastAsia="ko-KR"/>
        </w:rPr>
      </w:pPr>
    </w:p>
    <w:p w14:paraId="69B75770" w14:textId="77777777" w:rsidR="008059D0" w:rsidRDefault="008059D0" w:rsidP="008B4E08">
      <w:pPr>
        <w:spacing w:before="0" w:after="160" w:line="259" w:lineRule="auto"/>
        <w:jc w:val="both"/>
        <w:rPr>
          <w:rFonts w:eastAsia="맑은 고딕" w:hint="eastAsia"/>
          <w:lang w:val="en-US" w:eastAsia="ko-KR"/>
        </w:rPr>
      </w:pPr>
    </w:p>
    <w:p w14:paraId="3C08C685" w14:textId="77777777" w:rsidR="008B4E08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37B4A8AB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7</w:t>
      </w:r>
      <w:r w:rsidRPr="00172AD1">
        <w:rPr>
          <w:rFonts w:eastAsia="바탕"/>
          <w:b/>
          <w:szCs w:val="20"/>
          <w:lang w:eastAsia="zh-CN"/>
        </w:rPr>
        <w:tab/>
        <w:t>&lt;&lt;</w:t>
      </w:r>
      <w:r>
        <w:rPr>
          <w:rFonts w:eastAsia="바탕"/>
          <w:b/>
          <w:szCs w:val="20"/>
          <w:lang w:eastAsia="zh-CN"/>
        </w:rPr>
        <w:t>Enumeration</w:t>
      </w:r>
      <w:r w:rsidRPr="00172AD1">
        <w:rPr>
          <w:rFonts w:eastAsia="바탕"/>
          <w:b/>
          <w:szCs w:val="20"/>
          <w:lang w:eastAsia="zh-CN"/>
        </w:rPr>
        <w:t xml:space="preserve">&gt;&gt; </w:t>
      </w:r>
      <w:proofErr w:type="spellStart"/>
      <w:r w:rsidRPr="00172AD1">
        <w:rPr>
          <w:rFonts w:eastAsia="바탕"/>
          <w:b/>
          <w:szCs w:val="20"/>
          <w:lang w:eastAsia="ko-KR"/>
        </w:rPr>
        <w:t>DataTypeCode</w:t>
      </w:r>
      <w:proofErr w:type="spellEnd"/>
      <w:r w:rsidRPr="00172AD1">
        <w:rPr>
          <w:rFonts w:eastAsia="바탕"/>
          <w:b/>
          <w:szCs w:val="20"/>
          <w:lang w:eastAsia="ko-KR"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665"/>
      </w:tblGrid>
      <w:tr w:rsidR="008B4E08" w:rsidRPr="00172AD1" w14:paraId="400FAEEF" w14:textId="77777777" w:rsidTr="00D267A2">
        <w:tc>
          <w:tcPr>
            <w:tcW w:w="2409" w:type="dxa"/>
          </w:tcPr>
          <w:p w14:paraId="28B7857C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2388A5F6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 code</w:t>
            </w:r>
          </w:p>
        </w:tc>
        <w:tc>
          <w:tcPr>
            <w:tcW w:w="5665" w:type="dxa"/>
          </w:tcPr>
          <w:p w14:paraId="4C53A5E2" w14:textId="77777777" w:rsidR="008B4E08" w:rsidRPr="00172AD1" w:rsidRDefault="008B4E08" w:rsidP="00D267A2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efinition</w:t>
            </w:r>
          </w:p>
        </w:tc>
      </w:tr>
      <w:tr w:rsidR="008B4E08" w:rsidRPr="00172AD1" w14:paraId="7AF97FF8" w14:textId="77777777" w:rsidTr="00D267A2">
        <w:tc>
          <w:tcPr>
            <w:tcW w:w="2409" w:type="dxa"/>
          </w:tcPr>
          <w:p w14:paraId="34B6ECE1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STURECTURED</w:t>
            </w:r>
          </w:p>
        </w:tc>
        <w:tc>
          <w:tcPr>
            <w:tcW w:w="1560" w:type="dxa"/>
          </w:tcPr>
          <w:p w14:paraId="68AA365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1</w:t>
            </w:r>
          </w:p>
        </w:tc>
        <w:tc>
          <w:tcPr>
            <w:tcW w:w="5665" w:type="dxa"/>
          </w:tcPr>
          <w:p w14:paraId="64F3E087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data that is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organize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8B4E08" w:rsidRPr="00172AD1" w14:paraId="52CCFFBF" w14:textId="77777777" w:rsidTr="00D267A2">
        <w:tc>
          <w:tcPr>
            <w:tcW w:w="2409" w:type="dxa"/>
          </w:tcPr>
          <w:p w14:paraId="50AF40A2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lastRenderedPageBreak/>
              <w:t>SEMI_STRUCTURED</w:t>
            </w:r>
          </w:p>
        </w:tc>
        <w:tc>
          <w:tcPr>
            <w:tcW w:w="1560" w:type="dxa"/>
          </w:tcPr>
          <w:p w14:paraId="6E4F6449" w14:textId="77777777" w:rsidR="008B4E08" w:rsidRPr="00172AD1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2</w:t>
            </w:r>
          </w:p>
        </w:tc>
        <w:tc>
          <w:tcPr>
            <w:tcW w:w="5665" w:type="dxa"/>
          </w:tcPr>
          <w:p w14:paraId="76C731C3" w14:textId="77777777" w:rsidR="008B4E08" w:rsidRPr="00172AD1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8B4E08" w:rsidRPr="008B4E08" w14:paraId="5C8A4FE2" w14:textId="77777777" w:rsidTr="00D267A2">
        <w:tc>
          <w:tcPr>
            <w:tcW w:w="2409" w:type="dxa"/>
          </w:tcPr>
          <w:p w14:paraId="1D7C309C" w14:textId="77777777" w:rsidR="008B4E08" w:rsidRPr="008B4E08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/>
                <w:sz w:val="18"/>
                <w:lang w:val="en-US" w:eastAsia="ko-KR"/>
              </w:rPr>
              <w:t>UNDTRUCTURED</w:t>
            </w:r>
          </w:p>
        </w:tc>
        <w:tc>
          <w:tcPr>
            <w:tcW w:w="1560" w:type="dxa"/>
          </w:tcPr>
          <w:p w14:paraId="40618B91" w14:textId="77777777" w:rsidR="008B4E08" w:rsidRPr="008B4E08" w:rsidRDefault="008B4E08" w:rsidP="00D267A2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 w:hint="eastAsia"/>
                <w:sz w:val="18"/>
                <w:lang w:val="en-US" w:eastAsia="ko-KR"/>
              </w:rPr>
              <w:t>003</w:t>
            </w:r>
          </w:p>
        </w:tc>
        <w:tc>
          <w:tcPr>
            <w:tcW w:w="5665" w:type="dxa"/>
          </w:tcPr>
          <w:p w14:paraId="79340AAC" w14:textId="77777777" w:rsidR="008B4E08" w:rsidRPr="008B4E08" w:rsidRDefault="008B4E08" w:rsidP="00D267A2">
            <w:pPr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4127846B" w14:textId="77777777" w:rsidR="008B4E08" w:rsidRPr="008B4E08" w:rsidRDefault="008B4E08" w:rsidP="008B4E08">
      <w:pPr>
        <w:spacing w:before="0" w:after="160" w:line="259" w:lineRule="auto"/>
        <w:rPr>
          <w:i/>
          <w:lang w:val="en-US" w:eastAsia="ko-KR"/>
        </w:rPr>
      </w:pPr>
      <w:r w:rsidRPr="008B4E08">
        <w:rPr>
          <w:i/>
          <w:lang w:val="en-US" w:eastAsia="ko-KR"/>
        </w:rPr>
        <w:br w:type="page"/>
      </w:r>
    </w:p>
    <w:p w14:paraId="2892CC43" w14:textId="77777777" w:rsidR="00D73CA6" w:rsidRPr="008B4E08" w:rsidRDefault="00D73CA6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lang w:val="en-US"/>
        </w:rPr>
      </w:pPr>
    </w:p>
    <w:sectPr w:rsidR="00D73CA6" w:rsidRPr="008B4E0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97490A" w14:textId="77777777" w:rsidR="00921E5A" w:rsidRDefault="00921E5A" w:rsidP="00107132">
      <w:pPr>
        <w:spacing w:before="0"/>
      </w:pPr>
      <w:r>
        <w:separator/>
      </w:r>
    </w:p>
  </w:endnote>
  <w:endnote w:type="continuationSeparator" w:id="0">
    <w:p w14:paraId="469C8736" w14:textId="77777777" w:rsidR="00921E5A" w:rsidRDefault="00921E5A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302CFF" w14:textId="77777777" w:rsidR="00921E5A" w:rsidRDefault="00921E5A" w:rsidP="00107132">
      <w:pPr>
        <w:spacing w:before="0"/>
      </w:pPr>
      <w:r>
        <w:separator/>
      </w:r>
    </w:p>
  </w:footnote>
  <w:footnote w:type="continuationSeparator" w:id="0">
    <w:p w14:paraId="25195E07" w14:textId="77777777" w:rsidR="00921E5A" w:rsidRDefault="00921E5A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Sa1ACAC7FcsAAAA"/>
  </w:docVars>
  <w:rsids>
    <w:rsidRoot w:val="00B2454B"/>
    <w:rsid w:val="00033F27"/>
    <w:rsid w:val="000676AC"/>
    <w:rsid w:val="00077C28"/>
    <w:rsid w:val="00086C9E"/>
    <w:rsid w:val="00107132"/>
    <w:rsid w:val="0011025B"/>
    <w:rsid w:val="0014284B"/>
    <w:rsid w:val="001809B4"/>
    <w:rsid w:val="001D06B3"/>
    <w:rsid w:val="002139B8"/>
    <w:rsid w:val="00226D5A"/>
    <w:rsid w:val="002A14C6"/>
    <w:rsid w:val="002A17D4"/>
    <w:rsid w:val="00361FAF"/>
    <w:rsid w:val="0039744C"/>
    <w:rsid w:val="003A0B65"/>
    <w:rsid w:val="003B20E5"/>
    <w:rsid w:val="00411E37"/>
    <w:rsid w:val="00430851"/>
    <w:rsid w:val="00433A64"/>
    <w:rsid w:val="004B05D5"/>
    <w:rsid w:val="004B0DD0"/>
    <w:rsid w:val="0056380F"/>
    <w:rsid w:val="0057594D"/>
    <w:rsid w:val="00595178"/>
    <w:rsid w:val="005D1AD8"/>
    <w:rsid w:val="00623F5F"/>
    <w:rsid w:val="00626A34"/>
    <w:rsid w:val="006A6562"/>
    <w:rsid w:val="006F15A6"/>
    <w:rsid w:val="007770B7"/>
    <w:rsid w:val="00780D99"/>
    <w:rsid w:val="007C276C"/>
    <w:rsid w:val="007F0B18"/>
    <w:rsid w:val="008059D0"/>
    <w:rsid w:val="00813C04"/>
    <w:rsid w:val="00835210"/>
    <w:rsid w:val="00835F61"/>
    <w:rsid w:val="00856A20"/>
    <w:rsid w:val="008B4E08"/>
    <w:rsid w:val="008D39EE"/>
    <w:rsid w:val="008F44C1"/>
    <w:rsid w:val="00921E5A"/>
    <w:rsid w:val="00971A87"/>
    <w:rsid w:val="009D29F7"/>
    <w:rsid w:val="009D4DF6"/>
    <w:rsid w:val="009E6C47"/>
    <w:rsid w:val="00AE5F05"/>
    <w:rsid w:val="00B13A49"/>
    <w:rsid w:val="00B2454B"/>
    <w:rsid w:val="00B27EEF"/>
    <w:rsid w:val="00B71FC3"/>
    <w:rsid w:val="00B758B7"/>
    <w:rsid w:val="00B8132C"/>
    <w:rsid w:val="00C047E1"/>
    <w:rsid w:val="00C13CAF"/>
    <w:rsid w:val="00C25868"/>
    <w:rsid w:val="00C562ED"/>
    <w:rsid w:val="00C834D5"/>
    <w:rsid w:val="00CE3ECE"/>
    <w:rsid w:val="00D267A2"/>
    <w:rsid w:val="00D656D9"/>
    <w:rsid w:val="00D73CA6"/>
    <w:rsid w:val="00DA314E"/>
    <w:rsid w:val="00DA37C7"/>
    <w:rsid w:val="00DB084C"/>
    <w:rsid w:val="00DE6EBB"/>
    <w:rsid w:val="00E34082"/>
    <w:rsid w:val="00E65DB1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8B4E08"/>
    <w:rPr>
      <w:sz w:val="21"/>
      <w:szCs w:val="21"/>
    </w:rPr>
  </w:style>
  <w:style w:type="paragraph" w:styleId="a8">
    <w:name w:val="annotation text"/>
    <w:basedOn w:val="a"/>
    <w:link w:val="Char1"/>
    <w:uiPriority w:val="99"/>
    <w:semiHidden/>
    <w:unhideWhenUsed/>
    <w:rsid w:val="008B4E08"/>
  </w:style>
  <w:style w:type="character" w:customStyle="1" w:styleId="Char1">
    <w:name w:val="메모 텍스트 Char"/>
    <w:basedOn w:val="a0"/>
    <w:link w:val="a8"/>
    <w:uiPriority w:val="99"/>
    <w:semiHidden/>
    <w:rsid w:val="008B4E08"/>
    <w:rPr>
      <w:rFonts w:ascii="Times New Roman" w:hAnsi="Times New Roman" w:cs="Times New Roman"/>
      <w:kern w:val="0"/>
      <w:sz w:val="24"/>
      <w:szCs w:val="24"/>
      <w:lang w:val="en-GB" w:eastAsia="ja-JP"/>
    </w:rPr>
  </w:style>
  <w:style w:type="paragraph" w:styleId="a9">
    <w:name w:val="Balloon Text"/>
    <w:basedOn w:val="a"/>
    <w:link w:val="Char2"/>
    <w:uiPriority w:val="99"/>
    <w:semiHidden/>
    <w:unhideWhenUsed/>
    <w:rsid w:val="008B4E08"/>
    <w:pPr>
      <w:spacing w:before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9"/>
    <w:uiPriority w:val="99"/>
    <w:semiHidden/>
    <w:rsid w:val="008B4E08"/>
    <w:rPr>
      <w:rFonts w:asciiTheme="majorHAnsi" w:eastAsiaTheme="majorEastAsia" w:hAnsiTheme="majorHAnsi" w:cstheme="majorBidi"/>
      <w:kern w:val="0"/>
      <w:sz w:val="18"/>
      <w:szCs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1091</Words>
  <Characters>6222</Characters>
  <Application>Microsoft Office Word</Application>
  <DocSecurity>0</DocSecurity>
  <Lines>51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nightzen</cp:lastModifiedBy>
  <cp:revision>3</cp:revision>
  <cp:lastPrinted>2018-09-22T10:01:00Z</cp:lastPrinted>
  <dcterms:created xsi:type="dcterms:W3CDTF">2019-09-27T09:45:00Z</dcterms:created>
  <dcterms:modified xsi:type="dcterms:W3CDTF">2019-09-27T10:11:00Z</dcterms:modified>
</cp:coreProperties>
</file>